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18AA84" w14:textId="628D70C1" w:rsidR="003410AE" w:rsidRDefault="003410AE" w:rsidP="00797BA6">
      <w:pPr>
        <w:jc w:val="center"/>
        <w:rPr>
          <w:b/>
          <w:sz w:val="32"/>
        </w:rPr>
      </w:pPr>
      <w:bookmarkStart w:id="0" w:name="restaurant-rest-api"/>
      <w:r>
        <w:rPr>
          <w:b/>
          <w:sz w:val="32"/>
        </w:rPr>
        <w:t>Zappos Data Science – Software Engineering Intern Challenge</w:t>
      </w:r>
    </w:p>
    <w:p w14:paraId="3616C96D" w14:textId="5626F6F9" w:rsidR="003410AE" w:rsidRPr="003410AE" w:rsidRDefault="003410AE" w:rsidP="00797BA6">
      <w:pPr>
        <w:jc w:val="center"/>
        <w:rPr>
          <w:sz w:val="28"/>
        </w:rPr>
      </w:pPr>
      <w:proofErr w:type="spellStart"/>
      <w:r w:rsidRPr="003410AE">
        <w:rPr>
          <w:b/>
          <w:sz w:val="28"/>
        </w:rPr>
        <w:t>Github</w:t>
      </w:r>
      <w:proofErr w:type="spellEnd"/>
      <w:r w:rsidRPr="003410AE">
        <w:rPr>
          <w:b/>
          <w:sz w:val="28"/>
        </w:rPr>
        <w:t>:</w:t>
      </w:r>
      <w:r w:rsidRPr="003410AE">
        <w:rPr>
          <w:sz w:val="28"/>
        </w:rPr>
        <w:t xml:space="preserve"> </w:t>
      </w:r>
      <w:hyperlink r:id="rId5" w:history="1">
        <w:r w:rsidRPr="003410AE">
          <w:rPr>
            <w:rStyle w:val="Hyperlink"/>
            <w:sz w:val="28"/>
          </w:rPr>
          <w:t>https://github.com/Anuj2512/Restaurant-REST-API</w:t>
        </w:r>
      </w:hyperlink>
    </w:p>
    <w:p w14:paraId="295231BE" w14:textId="77777777" w:rsidR="003410AE" w:rsidRDefault="003410AE" w:rsidP="00797BA6">
      <w:pPr>
        <w:jc w:val="center"/>
        <w:rPr>
          <w:b/>
          <w:sz w:val="32"/>
        </w:rPr>
      </w:pPr>
    </w:p>
    <w:p w14:paraId="3ED69525" w14:textId="77777777" w:rsidR="00797BA6" w:rsidRDefault="00797BA6" w:rsidP="003410AE">
      <w:pPr>
        <w:jc w:val="center"/>
        <w:rPr>
          <w:b/>
          <w:sz w:val="32"/>
        </w:rPr>
      </w:pPr>
      <w:r w:rsidRPr="00797BA6">
        <w:rPr>
          <w:b/>
          <w:sz w:val="32"/>
        </w:rPr>
        <w:t>Anuj Chaudhari</w:t>
      </w:r>
    </w:p>
    <w:p w14:paraId="4924932B" w14:textId="71C3C429" w:rsidR="00797BA6" w:rsidRDefault="003410AE" w:rsidP="003410AE">
      <w:pPr>
        <w:jc w:val="center"/>
        <w:rPr>
          <w:b/>
        </w:rPr>
      </w:pPr>
      <w:hyperlink r:id="rId6" w:history="1">
        <w:r w:rsidRPr="000E5837">
          <w:rPr>
            <w:rStyle w:val="Hyperlink"/>
            <w:b/>
          </w:rPr>
          <w:t>chaudhari.anuj93@gmail.com</w:t>
        </w:r>
      </w:hyperlink>
    </w:p>
    <w:p w14:paraId="2FDD8CA5" w14:textId="77777777" w:rsidR="003410AE" w:rsidRPr="00797BA6" w:rsidRDefault="003410AE" w:rsidP="003410AE">
      <w:pPr>
        <w:jc w:val="center"/>
        <w:rPr>
          <w:b/>
        </w:rPr>
      </w:pPr>
    </w:p>
    <w:p w14:paraId="1B2EB396" w14:textId="77777777" w:rsidR="000F23C3" w:rsidRDefault="00050F7C">
      <w:pPr>
        <w:pStyle w:val="Heading1"/>
      </w:pPr>
      <w:r>
        <w:t>R</w:t>
      </w:r>
      <w:r>
        <w:t>estaurant-REST-API</w:t>
      </w:r>
      <w:r w:rsidR="00797BA6">
        <w:br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07"/>
        <w:gridCol w:w="1009"/>
      </w:tblGrid>
      <w:tr w:rsidR="000F23C3" w14:paraId="2A3D9AF3" w14:textId="77777777" w:rsidTr="00797BA6">
        <w:tc>
          <w:tcPr>
            <w:tcW w:w="0" w:type="auto"/>
            <w:vAlign w:val="bottom"/>
          </w:tcPr>
          <w:bookmarkEnd w:id="0"/>
          <w:p w14:paraId="69AC4899" w14:textId="77777777" w:rsidR="000F23C3" w:rsidRDefault="00050F7C">
            <w:pPr>
              <w:pStyle w:val="Compact"/>
            </w:pPr>
            <w:r>
              <w:t>Technology</w:t>
            </w:r>
          </w:p>
        </w:tc>
        <w:tc>
          <w:tcPr>
            <w:tcW w:w="0" w:type="auto"/>
            <w:vAlign w:val="bottom"/>
          </w:tcPr>
          <w:p w14:paraId="1169FDE3" w14:textId="77777777" w:rsidR="000F23C3" w:rsidRDefault="00050F7C">
            <w:pPr>
              <w:pStyle w:val="Compact"/>
              <w:jc w:val="center"/>
            </w:pPr>
            <w:r>
              <w:t>Version</w:t>
            </w:r>
          </w:p>
        </w:tc>
      </w:tr>
      <w:tr w:rsidR="000F23C3" w14:paraId="39E79816" w14:textId="77777777" w:rsidTr="00797BA6">
        <w:tc>
          <w:tcPr>
            <w:tcW w:w="0" w:type="auto"/>
          </w:tcPr>
          <w:p w14:paraId="186E1992" w14:textId="77777777" w:rsidR="000F23C3" w:rsidRDefault="00050F7C">
            <w:pPr>
              <w:pStyle w:val="Compact"/>
            </w:pPr>
            <w:r>
              <w:t>npm</w:t>
            </w:r>
          </w:p>
        </w:tc>
        <w:tc>
          <w:tcPr>
            <w:tcW w:w="0" w:type="auto"/>
          </w:tcPr>
          <w:p w14:paraId="52D7BFD8" w14:textId="77777777" w:rsidR="000F23C3" w:rsidRDefault="00050F7C">
            <w:pPr>
              <w:pStyle w:val="Compact"/>
              <w:jc w:val="center"/>
            </w:pPr>
            <w:r>
              <w:t>5.5.5</w:t>
            </w:r>
          </w:p>
        </w:tc>
      </w:tr>
      <w:tr w:rsidR="000F23C3" w14:paraId="1154836D" w14:textId="77777777" w:rsidTr="00797BA6">
        <w:tc>
          <w:tcPr>
            <w:tcW w:w="0" w:type="auto"/>
          </w:tcPr>
          <w:p w14:paraId="04C25CF0" w14:textId="77777777" w:rsidR="000F23C3" w:rsidRDefault="00050F7C">
            <w:pPr>
              <w:pStyle w:val="Compact"/>
            </w:pPr>
            <w:r>
              <w:t>Node.js</w:t>
            </w:r>
          </w:p>
        </w:tc>
        <w:tc>
          <w:tcPr>
            <w:tcW w:w="0" w:type="auto"/>
          </w:tcPr>
          <w:p w14:paraId="2F74079B" w14:textId="77777777" w:rsidR="000F23C3" w:rsidRDefault="00050F7C">
            <w:pPr>
              <w:pStyle w:val="Compact"/>
              <w:jc w:val="center"/>
            </w:pPr>
            <w:r>
              <w:t>6.11.5</w:t>
            </w:r>
          </w:p>
        </w:tc>
      </w:tr>
      <w:tr w:rsidR="000F23C3" w14:paraId="79301C64" w14:textId="77777777" w:rsidTr="00797BA6">
        <w:tc>
          <w:tcPr>
            <w:tcW w:w="0" w:type="auto"/>
          </w:tcPr>
          <w:p w14:paraId="7242B653" w14:textId="77777777" w:rsidR="000F23C3" w:rsidRDefault="00050F7C">
            <w:pPr>
              <w:pStyle w:val="Compact"/>
            </w:pPr>
            <w:r>
              <w:t>MongoDB</w:t>
            </w:r>
          </w:p>
        </w:tc>
        <w:tc>
          <w:tcPr>
            <w:tcW w:w="0" w:type="auto"/>
          </w:tcPr>
          <w:p w14:paraId="0459842B" w14:textId="77777777" w:rsidR="000F23C3" w:rsidRDefault="00050F7C">
            <w:pPr>
              <w:pStyle w:val="Compact"/>
              <w:jc w:val="center"/>
            </w:pPr>
            <w:r>
              <w:t>3.4.9</w:t>
            </w:r>
          </w:p>
        </w:tc>
      </w:tr>
      <w:tr w:rsidR="000F23C3" w14:paraId="3477C9C1" w14:textId="77777777" w:rsidTr="00797BA6">
        <w:tc>
          <w:tcPr>
            <w:tcW w:w="0" w:type="auto"/>
          </w:tcPr>
          <w:p w14:paraId="45BE2010" w14:textId="77777777" w:rsidR="000F23C3" w:rsidRDefault="00050F7C">
            <w:pPr>
              <w:pStyle w:val="Compact"/>
            </w:pPr>
            <w:r>
              <w:t>Redis</w:t>
            </w:r>
          </w:p>
        </w:tc>
        <w:tc>
          <w:tcPr>
            <w:tcW w:w="0" w:type="auto"/>
          </w:tcPr>
          <w:p w14:paraId="29E0E9D8" w14:textId="77777777" w:rsidR="000F23C3" w:rsidRDefault="00050F7C">
            <w:pPr>
              <w:pStyle w:val="Compact"/>
              <w:jc w:val="center"/>
            </w:pPr>
            <w:r>
              <w:t>4.0.8</w:t>
            </w:r>
          </w:p>
        </w:tc>
      </w:tr>
    </w:tbl>
    <w:p w14:paraId="7283B31F" w14:textId="19EBF4BD" w:rsidR="000F23C3" w:rsidRDefault="003410AE">
      <w:pPr>
        <w:pStyle w:val="Heading2"/>
      </w:pPr>
      <w:bookmarkStart w:id="1" w:name="how-to-run-the-project"/>
      <w:r>
        <w:br/>
      </w:r>
      <w:r w:rsidR="00797BA6">
        <w:br/>
      </w:r>
      <w:r w:rsidR="00050F7C">
        <w:t>How to Run the Project</w:t>
      </w:r>
      <w:r w:rsidR="00797BA6">
        <w:br/>
      </w:r>
    </w:p>
    <w:bookmarkEnd w:id="1"/>
    <w:p w14:paraId="417BAD70" w14:textId="77777777" w:rsidR="000F23C3" w:rsidRDefault="00050F7C">
      <w:pPr>
        <w:pStyle w:val="Compact"/>
        <w:numPr>
          <w:ilvl w:val="0"/>
          <w:numId w:val="2"/>
        </w:numPr>
      </w:pPr>
      <w:r>
        <w:t xml:space="preserve">Install </w:t>
      </w:r>
      <w:proofErr w:type="spellStart"/>
      <w:r>
        <w:t>NodeJs</w:t>
      </w:r>
      <w:proofErr w:type="spellEnd"/>
      <w:r>
        <w:t xml:space="preserve">, MongoDB, </w:t>
      </w:r>
      <w:proofErr w:type="spellStart"/>
      <w:r>
        <w:t>Redis</w:t>
      </w:r>
      <w:proofErr w:type="spellEnd"/>
      <w:r>
        <w:t xml:space="preserve"> locally. [Tested with MacOSX 10.13.3]</w:t>
      </w:r>
    </w:p>
    <w:p w14:paraId="40B98139" w14:textId="77777777" w:rsidR="000F23C3" w:rsidRDefault="00050F7C">
      <w:pPr>
        <w:pStyle w:val="Compact"/>
        <w:numPr>
          <w:ilvl w:val="0"/>
          <w:numId w:val="2"/>
        </w:numPr>
      </w:pPr>
      <w:r>
        <w:t>Clone or download the repository.</w:t>
      </w:r>
    </w:p>
    <w:p w14:paraId="279F31E3" w14:textId="67E0B972" w:rsidR="000F23C3" w:rsidRDefault="00050F7C">
      <w:pPr>
        <w:pStyle w:val="Compact"/>
        <w:numPr>
          <w:ilvl w:val="0"/>
          <w:numId w:val="2"/>
        </w:numPr>
      </w:pPr>
      <w:r>
        <w:t xml:space="preserve">Make sure </w:t>
      </w:r>
      <w:proofErr w:type="spellStart"/>
      <w:r>
        <w:t>mongodb</w:t>
      </w:r>
      <w:proofErr w:type="spellEnd"/>
      <w:r w:rsidR="00FE1F46">
        <w:t xml:space="preserve"> server</w:t>
      </w:r>
      <w:r>
        <w:t xml:space="preserve"> and </w:t>
      </w:r>
      <w:proofErr w:type="spellStart"/>
      <w:r>
        <w:t>redis</w:t>
      </w:r>
      <w:proofErr w:type="spellEnd"/>
      <w:r>
        <w:t xml:space="preserve"> database </w:t>
      </w:r>
      <w:r w:rsidR="00FE1F46">
        <w:t xml:space="preserve">server </w:t>
      </w:r>
      <w:r>
        <w:t>are running locally.</w:t>
      </w:r>
    </w:p>
    <w:p w14:paraId="2149A490" w14:textId="77777777" w:rsidR="000F23C3" w:rsidRDefault="00050F7C">
      <w:pPr>
        <w:pStyle w:val="Compact"/>
        <w:numPr>
          <w:ilvl w:val="0"/>
          <w:numId w:val="2"/>
        </w:numPr>
      </w:pPr>
      <w:r>
        <w:t>Go to api folder. (package.json file is located here)</w:t>
      </w:r>
    </w:p>
    <w:p w14:paraId="213AECA6" w14:textId="77777777" w:rsidR="000F23C3" w:rsidRDefault="00050F7C">
      <w:pPr>
        <w:numPr>
          <w:ilvl w:val="0"/>
          <w:numId w:val="2"/>
        </w:numPr>
      </w:pPr>
      <w:r>
        <w:t>run following command, to install node modules locally</w:t>
      </w:r>
    </w:p>
    <w:p w14:paraId="6C9568F4" w14:textId="77777777" w:rsidR="000F23C3" w:rsidRDefault="00050F7C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    npm install</w:t>
      </w:r>
    </w:p>
    <w:p w14:paraId="3AE851E0" w14:textId="77777777" w:rsidR="000F23C3" w:rsidRDefault="00050F7C">
      <w:pPr>
        <w:numPr>
          <w:ilvl w:val="0"/>
          <w:numId w:val="2"/>
        </w:numPr>
      </w:pPr>
      <w:r>
        <w:t>run following command to start node ser</w:t>
      </w:r>
      <w:r>
        <w:t>ver which exposes restaurant REST api</w:t>
      </w:r>
    </w:p>
    <w:p w14:paraId="7D99D450" w14:textId="77777777" w:rsidR="000F23C3" w:rsidRDefault="00050F7C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    npm start</w:t>
      </w:r>
    </w:p>
    <w:p w14:paraId="11730E61" w14:textId="77777777" w:rsidR="000F23C3" w:rsidRDefault="00050F7C">
      <w:pPr>
        <w:numPr>
          <w:ilvl w:val="0"/>
          <w:numId w:val="2"/>
        </w:numPr>
      </w:pPr>
      <w:r>
        <w:t>run following command to run unit tests</w:t>
      </w:r>
    </w:p>
    <w:p w14:paraId="25237C53" w14:textId="3D6E8619" w:rsidR="00797BA6" w:rsidRPr="003A0E88" w:rsidRDefault="00050F7C" w:rsidP="00797BA6">
      <w:pPr>
        <w:pStyle w:val="SourceCode"/>
        <w:numPr>
          <w:ilvl w:val="0"/>
          <w:numId w:val="1"/>
        </w:numPr>
        <w:rPr>
          <w:rStyle w:val="NormalTok"/>
          <w:rFonts w:asciiTheme="minorHAnsi" w:hAnsiTheme="minorHAnsi"/>
          <w:sz w:val="24"/>
        </w:rPr>
      </w:pP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pm</w:t>
      </w:r>
      <w:proofErr w:type="spellEnd"/>
      <w:r>
        <w:rPr>
          <w:rStyle w:val="NormalTok"/>
        </w:rPr>
        <w:t xml:space="preserve"> test</w:t>
      </w:r>
      <w:bookmarkStart w:id="2" w:name="database-schema"/>
    </w:p>
    <w:p w14:paraId="463291BA" w14:textId="77777777" w:rsidR="003A0E88" w:rsidRDefault="003A0E88" w:rsidP="003A0E88">
      <w:pPr>
        <w:pStyle w:val="SourceCode"/>
        <w:rPr>
          <w:rStyle w:val="NormalTok"/>
        </w:rPr>
      </w:pPr>
    </w:p>
    <w:p w14:paraId="264C72F4" w14:textId="77777777" w:rsidR="003A0E88" w:rsidRDefault="003A0E88" w:rsidP="003A0E88">
      <w:pPr>
        <w:pStyle w:val="SourceCode"/>
        <w:rPr>
          <w:rStyle w:val="NormalTok"/>
        </w:rPr>
      </w:pPr>
    </w:p>
    <w:p w14:paraId="5DE2C019" w14:textId="77777777" w:rsidR="003A0E88" w:rsidRDefault="003A0E88" w:rsidP="003A0E88">
      <w:pPr>
        <w:pStyle w:val="SourceCode"/>
        <w:rPr>
          <w:rStyle w:val="NormalTok"/>
        </w:rPr>
      </w:pPr>
    </w:p>
    <w:p w14:paraId="5EF06788" w14:textId="77777777" w:rsidR="003A0E88" w:rsidRDefault="003A0E88" w:rsidP="003A0E88">
      <w:pPr>
        <w:pStyle w:val="SourceCode"/>
        <w:rPr>
          <w:rStyle w:val="NormalTok"/>
        </w:rPr>
      </w:pPr>
    </w:p>
    <w:p w14:paraId="47C0AE30" w14:textId="77777777" w:rsidR="003A0E88" w:rsidRDefault="003A0E88" w:rsidP="003A0E88">
      <w:pPr>
        <w:pStyle w:val="SourceCode"/>
        <w:rPr>
          <w:rStyle w:val="NormalTok"/>
        </w:rPr>
      </w:pPr>
    </w:p>
    <w:p w14:paraId="45E742DA" w14:textId="77777777" w:rsidR="003A0E88" w:rsidRDefault="003A0E88" w:rsidP="003A0E88">
      <w:pPr>
        <w:pStyle w:val="SourceCode"/>
        <w:rPr>
          <w:rStyle w:val="NormalTok"/>
        </w:rPr>
      </w:pPr>
    </w:p>
    <w:p w14:paraId="53FC6FC0" w14:textId="77777777" w:rsidR="003A0E88" w:rsidRDefault="003A0E88" w:rsidP="003A0E88">
      <w:pPr>
        <w:pStyle w:val="SourceCode"/>
      </w:pPr>
    </w:p>
    <w:p w14:paraId="5D6548BA" w14:textId="77777777" w:rsidR="000F23C3" w:rsidRDefault="00050F7C" w:rsidP="00797BA6">
      <w:pPr>
        <w:pStyle w:val="Heading2"/>
      </w:pPr>
      <w:r>
        <w:lastRenderedPageBreak/>
        <w:t>D</w:t>
      </w:r>
      <w:r>
        <w:t>atabase Schema</w:t>
      </w:r>
    </w:p>
    <w:bookmarkEnd w:id="2"/>
    <w:p w14:paraId="7B068463" w14:textId="1657E854" w:rsidR="003410AE" w:rsidRDefault="00050F7C">
      <w:pPr>
        <w:pStyle w:val="SourceCode"/>
      </w:pPr>
      <w:r>
        <w:rPr>
          <w:rStyle w:val="NormalTok"/>
        </w:rPr>
        <w:t>Restaurants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_id         </w:t>
      </w:r>
      <w:r>
        <w:rPr>
          <w:rStyle w:val="NormalTok"/>
        </w:rPr>
        <w:t>: &lt;restaurant_id&gt;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        </w:t>
      </w:r>
      <w:r>
        <w:rPr>
          <w:rStyle w:val="NormalTok"/>
        </w:rPr>
        <w:t>: &lt;restaurant_name&gt;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scription </w:t>
      </w:r>
      <w:r>
        <w:rPr>
          <w:rStyle w:val="NormalTok"/>
        </w:rPr>
        <w:t>: &lt;description&gt;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uisines    </w:t>
      </w:r>
      <w:r>
        <w:rPr>
          <w:rStyle w:val="NormalTok"/>
        </w:rPr>
        <w:t>: [&lt;cuisines</w:t>
      </w:r>
      <w:r>
        <w:rPr>
          <w:rStyle w:val="DecValTok"/>
        </w:rPr>
        <w:t>-1</w:t>
      </w:r>
      <w:r>
        <w:rPr>
          <w:rStyle w:val="NormalTok"/>
        </w:rPr>
        <w:t>&gt;, &lt;cuisines</w:t>
      </w:r>
      <w:r>
        <w:rPr>
          <w:rStyle w:val="DecValTok"/>
        </w:rPr>
        <w:t>-2</w:t>
      </w:r>
      <w:r>
        <w:rPr>
          <w:rStyle w:val="NormalTok"/>
        </w:rPr>
        <w:t>&gt;, &lt;cuisines</w:t>
      </w:r>
      <w:r>
        <w:rPr>
          <w:rStyle w:val="DecValTok"/>
        </w:rPr>
        <w:t>-3</w:t>
      </w:r>
      <w:r>
        <w:rPr>
          <w:rStyle w:val="NormalTok"/>
        </w:rPr>
        <w:t>&gt;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tact_no  </w:t>
      </w:r>
      <w:r>
        <w:rPr>
          <w:rStyle w:val="NormalTok"/>
        </w:rPr>
        <w:t>: &lt;contact_no&gt;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ddress     </w:t>
      </w:r>
      <w:r>
        <w:rPr>
          <w:rStyle w:val="NormalTok"/>
        </w:rPr>
        <w:t>: &lt;address&gt;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nus       </w:t>
      </w:r>
      <w:r>
        <w:rPr>
          <w:rStyle w:val="NormalTok"/>
        </w:rPr>
        <w:t>: [</w:t>
      </w:r>
      <w:r>
        <w:br/>
      </w:r>
      <w:r>
        <w:rPr>
          <w:rStyle w:val="NormalTok"/>
        </w:rPr>
        <w:t xml:space="preserve">                    {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menu_id     </w:t>
      </w:r>
      <w:r>
        <w:rPr>
          <w:rStyle w:val="NormalTok"/>
        </w:rPr>
        <w:t>: &lt;menu_id&gt;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menu_type   </w:t>
      </w:r>
      <w:r>
        <w:rPr>
          <w:rStyle w:val="NormalTok"/>
        </w:rPr>
        <w:t xml:space="preserve">: &lt;breakfast, lunch, </w:t>
      </w:r>
      <w:r>
        <w:rPr>
          <w:rStyle w:val="NormalTok"/>
        </w:rPr>
        <w:t>dinner, drinks&gt;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menu_items  </w:t>
      </w:r>
      <w:r>
        <w:rPr>
          <w:rStyle w:val="NormalTok"/>
        </w:rPr>
        <w:t>: [</w:t>
      </w:r>
      <w:r>
        <w:br/>
      </w:r>
      <w:r>
        <w:rPr>
          <w:rStyle w:val="NormalTok"/>
        </w:rPr>
        <w:t xml:space="preserve">                                        {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item_name   </w:t>
      </w:r>
      <w:r>
        <w:rPr>
          <w:rStyle w:val="NormalTok"/>
        </w:rPr>
        <w:t>: &lt;item_name&gt;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description </w:t>
      </w:r>
      <w:r>
        <w:rPr>
          <w:rStyle w:val="NormalTok"/>
        </w:rPr>
        <w:t>: &lt;item_description&gt;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price       </w:t>
      </w:r>
      <w:r>
        <w:rPr>
          <w:rStyle w:val="NormalTok"/>
        </w:rPr>
        <w:t>: &lt;price&gt;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image_url   </w:t>
      </w:r>
      <w:r>
        <w:rPr>
          <w:rStyle w:val="NormalTok"/>
        </w:rPr>
        <w:t>: &lt;image_url&gt;</w:t>
      </w:r>
      <w:r>
        <w:br/>
      </w:r>
      <w:r>
        <w:rPr>
          <w:rStyle w:val="NormalTok"/>
        </w:rPr>
        <w:t xml:space="preserve">                                        }</w:t>
      </w:r>
      <w:r>
        <w:br/>
      </w:r>
      <w:r>
        <w:rPr>
          <w:rStyle w:val="NormalTok"/>
        </w:rPr>
        <w:t xml:space="preserve">                                    ]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 w:rsidR="00797BA6">
        <w:rPr>
          <w:rStyle w:val="NormalTok"/>
        </w:rPr>
        <w:br/>
      </w:r>
      <w:r w:rsidR="00797BA6">
        <w:rPr>
          <w:rStyle w:val="NormalTok"/>
        </w:rPr>
        <w:br/>
      </w:r>
    </w:p>
    <w:p w14:paraId="5AB460A8" w14:textId="77777777" w:rsidR="000F23C3" w:rsidRDefault="00050F7C">
      <w:pPr>
        <w:pStyle w:val="Heading2"/>
      </w:pPr>
      <w:bookmarkStart w:id="3" w:name="rest-api-endpoints"/>
      <w:r>
        <w:t>REST API Endpoints</w:t>
      </w:r>
    </w:p>
    <w:bookmarkEnd w:id="3"/>
    <w:p w14:paraId="54ECE5AC" w14:textId="77777777" w:rsidR="000F23C3" w:rsidRDefault="00050F7C">
      <w:proofErr w:type="spellStart"/>
      <w:proofErr w:type="gramStart"/>
      <w:r w:rsidRPr="00797BA6">
        <w:rPr>
          <w:b/>
        </w:rPr>
        <w:t>B</w:t>
      </w:r>
      <w:r w:rsidRPr="00797BA6">
        <w:rPr>
          <w:b/>
        </w:rPr>
        <w:t>aseURL</w:t>
      </w:r>
      <w:proofErr w:type="spellEnd"/>
      <w:r>
        <w:t xml:space="preserve"> :</w:t>
      </w:r>
      <w:proofErr w:type="gramEnd"/>
      <w:r>
        <w:t xml:space="preserve"> localhost:3000/</w:t>
      </w:r>
      <w:proofErr w:type="spellStart"/>
      <w:r>
        <w:t>zappos</w:t>
      </w:r>
      <w:proofErr w:type="spellEnd"/>
      <w:r>
        <w:t>/</w:t>
      </w:r>
      <w:proofErr w:type="spellStart"/>
      <w:r>
        <w:t>api</w:t>
      </w:r>
      <w:proofErr w:type="spellEnd"/>
      <w:r>
        <w:t>/v1</w:t>
      </w:r>
    </w:p>
    <w:p w14:paraId="78A9BA6F" w14:textId="77777777" w:rsidR="00A92F40" w:rsidRDefault="00A92F40"/>
    <w:p w14:paraId="4DE97C62" w14:textId="093B9C18" w:rsidR="00A92F40" w:rsidRDefault="00A92F40" w:rsidP="00A92F40">
      <w:r>
        <w:t>GET</w:t>
      </w:r>
      <w:r>
        <w:tab/>
      </w:r>
      <w:r>
        <w:tab/>
      </w:r>
      <w:r w:rsidR="002563C7">
        <w:t>/restaurants</w:t>
      </w:r>
    </w:p>
    <w:p w14:paraId="1155A76D" w14:textId="66CDA9BA" w:rsidR="00A92F40" w:rsidRDefault="00A92F40" w:rsidP="00A92F40">
      <w:r>
        <w:t xml:space="preserve">POST   </w:t>
      </w:r>
      <w:r w:rsidR="002563C7">
        <w:tab/>
      </w:r>
      <w:r>
        <w:t xml:space="preserve">/restaurants </w:t>
      </w:r>
    </w:p>
    <w:p w14:paraId="1E04C2B0" w14:textId="1880B146" w:rsidR="00A92F40" w:rsidRDefault="00A92F40" w:rsidP="00A92F40">
      <w:r>
        <w:t xml:space="preserve">GET       </w:t>
      </w:r>
      <w:r>
        <w:tab/>
        <w:t>/restaurants</w:t>
      </w:r>
      <w:proofErr w:type="gramStart"/>
      <w:r>
        <w:t>/:</w:t>
      </w:r>
      <w:proofErr w:type="spellStart"/>
      <w:r>
        <w:t>RestaurantID</w:t>
      </w:r>
      <w:proofErr w:type="spellEnd"/>
      <w:proofErr w:type="gramEnd"/>
    </w:p>
    <w:p w14:paraId="37AD955B" w14:textId="1C1D924A" w:rsidR="00A92F40" w:rsidRDefault="00A92F40" w:rsidP="00A92F40">
      <w:r>
        <w:t>DELETE</w:t>
      </w:r>
      <w:r>
        <w:t xml:space="preserve"> </w:t>
      </w:r>
      <w:r>
        <w:tab/>
      </w:r>
      <w:r>
        <w:t>/restaurants</w:t>
      </w:r>
      <w:proofErr w:type="gramStart"/>
      <w:r>
        <w:t>/:</w:t>
      </w:r>
      <w:proofErr w:type="spellStart"/>
      <w:r>
        <w:t>RestaurantID</w:t>
      </w:r>
      <w:proofErr w:type="spellEnd"/>
      <w:proofErr w:type="gramEnd"/>
      <w:r>
        <w:t xml:space="preserve"> </w:t>
      </w:r>
    </w:p>
    <w:p w14:paraId="19479F79" w14:textId="3581DBC7" w:rsidR="00A92F40" w:rsidRDefault="00A92F40" w:rsidP="00A92F40">
      <w:r>
        <w:t>POST</w:t>
      </w:r>
      <w:r>
        <w:t xml:space="preserve"> </w:t>
      </w:r>
      <w:r>
        <w:tab/>
      </w:r>
      <w:r>
        <w:tab/>
      </w:r>
      <w:r>
        <w:t>/restaurants</w:t>
      </w:r>
      <w:proofErr w:type="gramStart"/>
      <w:r>
        <w:t>/:</w:t>
      </w:r>
      <w:proofErr w:type="spellStart"/>
      <w:r>
        <w:t>RestaurantID</w:t>
      </w:r>
      <w:proofErr w:type="spellEnd"/>
      <w:proofErr w:type="gramEnd"/>
      <w:r>
        <w:t>/menus</w:t>
      </w:r>
    </w:p>
    <w:p w14:paraId="6BBDAF82" w14:textId="51D9324A" w:rsidR="00A92F40" w:rsidRDefault="00A92F40" w:rsidP="00A92F40">
      <w:r>
        <w:t xml:space="preserve">GET       </w:t>
      </w:r>
      <w:r>
        <w:tab/>
      </w:r>
      <w:r>
        <w:t>/restaurants</w:t>
      </w:r>
      <w:proofErr w:type="gramStart"/>
      <w:r>
        <w:t>/:</w:t>
      </w:r>
      <w:proofErr w:type="spellStart"/>
      <w:r>
        <w:t>RestaurantID</w:t>
      </w:r>
      <w:proofErr w:type="spellEnd"/>
      <w:proofErr w:type="gramEnd"/>
      <w:r>
        <w:t xml:space="preserve">/menus </w:t>
      </w:r>
    </w:p>
    <w:p w14:paraId="67030429" w14:textId="146B2849" w:rsidR="00A92F40" w:rsidRDefault="00A92F40" w:rsidP="00A92F40">
      <w:r>
        <w:t xml:space="preserve">GET       </w:t>
      </w:r>
      <w:r>
        <w:tab/>
      </w:r>
      <w:r>
        <w:t>/restaurants</w:t>
      </w:r>
      <w:proofErr w:type="gramStart"/>
      <w:r>
        <w:t>/:</w:t>
      </w:r>
      <w:proofErr w:type="spellStart"/>
      <w:r>
        <w:t>RestaurantID</w:t>
      </w:r>
      <w:proofErr w:type="spellEnd"/>
      <w:proofErr w:type="gramEnd"/>
      <w:r>
        <w:t>/menus/:</w:t>
      </w:r>
      <w:proofErr w:type="spellStart"/>
      <w:r>
        <w:t>MenuID</w:t>
      </w:r>
      <w:proofErr w:type="spellEnd"/>
      <w:r>
        <w:t xml:space="preserve"> </w:t>
      </w:r>
    </w:p>
    <w:p w14:paraId="79C3957F" w14:textId="6DF54578" w:rsidR="00A92F40" w:rsidRDefault="00A92F40" w:rsidP="00A92F40">
      <w:r>
        <w:t xml:space="preserve">DELETE    </w:t>
      </w:r>
      <w:r>
        <w:tab/>
      </w:r>
      <w:r>
        <w:t>/restaurants</w:t>
      </w:r>
      <w:proofErr w:type="gramStart"/>
      <w:r>
        <w:t>/:</w:t>
      </w:r>
      <w:proofErr w:type="spellStart"/>
      <w:r>
        <w:t>RestaurantID</w:t>
      </w:r>
      <w:proofErr w:type="spellEnd"/>
      <w:proofErr w:type="gramEnd"/>
      <w:r>
        <w:t>/menus/:</w:t>
      </w:r>
      <w:proofErr w:type="spellStart"/>
      <w:r>
        <w:t>MenuID</w:t>
      </w:r>
      <w:proofErr w:type="spellEnd"/>
      <w:r>
        <w:t xml:space="preserve"> </w:t>
      </w:r>
    </w:p>
    <w:p w14:paraId="5F4B2BF6" w14:textId="7576FB56" w:rsidR="00A92F40" w:rsidRDefault="00A92F40" w:rsidP="00A92F40">
      <w:r>
        <w:t xml:space="preserve">POST      </w:t>
      </w:r>
      <w:r>
        <w:tab/>
      </w:r>
      <w:r>
        <w:t>/restaurants</w:t>
      </w:r>
      <w:proofErr w:type="gramStart"/>
      <w:r>
        <w:t>/:</w:t>
      </w:r>
      <w:proofErr w:type="spellStart"/>
      <w:r>
        <w:t>RestaurantID</w:t>
      </w:r>
      <w:proofErr w:type="spellEnd"/>
      <w:proofErr w:type="gramEnd"/>
      <w:r>
        <w:t>/menus/:</w:t>
      </w:r>
      <w:proofErr w:type="spellStart"/>
      <w:r>
        <w:t>MenuID</w:t>
      </w:r>
      <w:proofErr w:type="spellEnd"/>
      <w:r>
        <w:t xml:space="preserve">/items </w:t>
      </w:r>
    </w:p>
    <w:p w14:paraId="61E25BE6" w14:textId="7094FE10" w:rsidR="00A92F40" w:rsidRDefault="00A92F40" w:rsidP="00A92F40">
      <w:r>
        <w:t xml:space="preserve">GET       </w:t>
      </w:r>
      <w:r>
        <w:tab/>
      </w:r>
      <w:r>
        <w:t>/restaurants</w:t>
      </w:r>
      <w:proofErr w:type="gramStart"/>
      <w:r>
        <w:t>/:</w:t>
      </w:r>
      <w:proofErr w:type="spellStart"/>
      <w:r>
        <w:t>RestaurantID</w:t>
      </w:r>
      <w:proofErr w:type="spellEnd"/>
      <w:proofErr w:type="gramEnd"/>
      <w:r>
        <w:t>/menus/:</w:t>
      </w:r>
      <w:proofErr w:type="spellStart"/>
      <w:r>
        <w:t>MenuID</w:t>
      </w:r>
      <w:proofErr w:type="spellEnd"/>
      <w:r>
        <w:t xml:space="preserve">/items </w:t>
      </w:r>
    </w:p>
    <w:p w14:paraId="43EC7719" w14:textId="1EE39457" w:rsidR="00A92F40" w:rsidRDefault="00A92F40" w:rsidP="00A92F40">
      <w:r>
        <w:t xml:space="preserve">GET      </w:t>
      </w:r>
      <w:r>
        <w:tab/>
      </w:r>
      <w:r>
        <w:t xml:space="preserve"> /restaurants</w:t>
      </w:r>
      <w:proofErr w:type="gramStart"/>
      <w:r>
        <w:t>/:</w:t>
      </w:r>
      <w:proofErr w:type="spellStart"/>
      <w:r>
        <w:t>RestaurantID</w:t>
      </w:r>
      <w:proofErr w:type="spellEnd"/>
      <w:proofErr w:type="gramEnd"/>
      <w:r>
        <w:t>/menus/:</w:t>
      </w:r>
      <w:proofErr w:type="spellStart"/>
      <w:r>
        <w:t>MenuID</w:t>
      </w:r>
      <w:proofErr w:type="spellEnd"/>
      <w:r>
        <w:t>/items/:</w:t>
      </w:r>
      <w:proofErr w:type="spellStart"/>
      <w:r>
        <w:t>ItemID</w:t>
      </w:r>
      <w:proofErr w:type="spellEnd"/>
      <w:r>
        <w:t xml:space="preserve"> </w:t>
      </w:r>
    </w:p>
    <w:p w14:paraId="1F33CCC1" w14:textId="1BBE9012" w:rsidR="00797BA6" w:rsidRDefault="00A92F40" w:rsidP="00A92F40">
      <w:r>
        <w:t xml:space="preserve">DELETE    </w:t>
      </w:r>
      <w:r>
        <w:tab/>
      </w:r>
      <w:r>
        <w:t>/restaurants</w:t>
      </w:r>
      <w:proofErr w:type="gramStart"/>
      <w:r>
        <w:t>/:</w:t>
      </w:r>
      <w:proofErr w:type="spellStart"/>
      <w:r>
        <w:t>RestaurantID</w:t>
      </w:r>
      <w:proofErr w:type="spellEnd"/>
      <w:proofErr w:type="gramEnd"/>
      <w:r>
        <w:t>/menus/:</w:t>
      </w:r>
      <w:proofErr w:type="spellStart"/>
      <w:r>
        <w:t>MenuID</w:t>
      </w:r>
      <w:proofErr w:type="spellEnd"/>
      <w:r>
        <w:t>/items/:</w:t>
      </w:r>
      <w:proofErr w:type="spellStart"/>
      <w:r>
        <w:t>ItemID</w:t>
      </w:r>
      <w:proofErr w:type="spellEnd"/>
      <w:r>
        <w:t xml:space="preserve"> </w:t>
      </w:r>
    </w:p>
    <w:p w14:paraId="21BA2265" w14:textId="77777777" w:rsidR="009502F5" w:rsidRDefault="009502F5" w:rsidP="00A92F40"/>
    <w:p w14:paraId="45788E3F" w14:textId="77777777" w:rsidR="003A0E88" w:rsidRDefault="003A0E88" w:rsidP="00A92F40"/>
    <w:p w14:paraId="3CF5D569" w14:textId="77777777" w:rsidR="003A0E88" w:rsidRDefault="003A0E88" w:rsidP="00A92F40"/>
    <w:p w14:paraId="3E0904C5" w14:textId="77777777" w:rsidR="003A0E88" w:rsidRDefault="003A0E88" w:rsidP="00A92F40"/>
    <w:p w14:paraId="7B08DB6B" w14:textId="77777777" w:rsidR="003A0E88" w:rsidRDefault="003A0E88" w:rsidP="00A92F40"/>
    <w:p w14:paraId="1DD6A09E" w14:textId="77777777" w:rsidR="003A0E88" w:rsidRDefault="003A0E88" w:rsidP="00A92F40"/>
    <w:p w14:paraId="2142D6B7" w14:textId="77777777" w:rsidR="000F23C3" w:rsidRDefault="00050F7C">
      <w:pPr>
        <w:pStyle w:val="Heading2"/>
      </w:pPr>
      <w:bookmarkStart w:id="4" w:name="rest-api-requests"/>
      <w:r>
        <w:lastRenderedPageBreak/>
        <w:t>REST API Requests</w:t>
      </w:r>
    </w:p>
    <w:bookmarkEnd w:id="4"/>
    <w:p w14:paraId="1C33F2B7" w14:textId="77777777" w:rsidR="000F23C3" w:rsidRPr="00797BA6" w:rsidRDefault="00050F7C">
      <w:pPr>
        <w:pStyle w:val="Compact"/>
        <w:numPr>
          <w:ilvl w:val="0"/>
          <w:numId w:val="3"/>
        </w:numPr>
        <w:rPr>
          <w:rStyle w:val="Link"/>
          <w:color w:val="auto"/>
        </w:rPr>
      </w:pPr>
      <w:r>
        <w:t xml:space="preserve">Here is the sharable link for POSTMAN to use all of this request. Just Import Request from the given link to POSTMAN. </w:t>
      </w:r>
      <w:r w:rsidR="00797BA6">
        <w:br/>
      </w:r>
      <w:r w:rsidR="00797BA6">
        <w:br/>
      </w:r>
      <w:hyperlink r:id="rId7">
        <w:r>
          <w:rPr>
            <w:rStyle w:val="Link"/>
          </w:rPr>
          <w:t>https://www.getpostman.com/collecti</w:t>
        </w:r>
        <w:r>
          <w:rPr>
            <w:rStyle w:val="Link"/>
          </w:rPr>
          <w:t>o</w:t>
        </w:r>
        <w:r>
          <w:rPr>
            <w:rStyle w:val="Link"/>
          </w:rPr>
          <w:t>ns/0833962d50247e7f69a0</w:t>
        </w:r>
      </w:hyperlink>
    </w:p>
    <w:p w14:paraId="0FF30DDB" w14:textId="77777777" w:rsidR="00797BA6" w:rsidRDefault="00797BA6" w:rsidP="00797BA6">
      <w:pPr>
        <w:pStyle w:val="Compact"/>
        <w:ind w:left="480"/>
      </w:pPr>
    </w:p>
    <w:p w14:paraId="7B2E4B5F" w14:textId="77777777" w:rsidR="00087454" w:rsidRDefault="00050F7C">
      <w:pPr>
        <w:pStyle w:val="Compact"/>
        <w:numPr>
          <w:ilvl w:val="0"/>
          <w:numId w:val="4"/>
        </w:numPr>
      </w:pPr>
      <w:r w:rsidRPr="00797BA6">
        <w:rPr>
          <w:b/>
        </w:rPr>
        <w:t xml:space="preserve">Adding new restaurant </w:t>
      </w:r>
      <w:r w:rsidR="00797BA6" w:rsidRPr="00797BA6">
        <w:rPr>
          <w:b/>
        </w:rPr>
        <w:br/>
      </w:r>
      <w:r w:rsidR="00797BA6">
        <w:br/>
      </w:r>
      <w:r>
        <w:t xml:space="preserve">POST http://localhost:3000/zappos/api/v1/restaurants </w:t>
      </w:r>
    </w:p>
    <w:p w14:paraId="592B6789" w14:textId="77777777" w:rsidR="00087454" w:rsidRDefault="00087454" w:rsidP="00087454">
      <w:pPr>
        <w:pStyle w:val="Compact"/>
        <w:ind w:left="480"/>
      </w:pPr>
    </w:p>
    <w:p w14:paraId="133A51E0" w14:textId="77777777" w:rsidR="00087454" w:rsidRDefault="00087454" w:rsidP="00087454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EEECE1" w:themeColor="background2"/>
          <w:sz w:val="18"/>
          <w:szCs w:val="18"/>
        </w:rPr>
      </w:pPr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    POST http:</w:t>
      </w:r>
      <w:r w:rsidRPr="00087454">
        <w:rPr>
          <w:rFonts w:ascii="Menlo" w:eastAsia="Times New Roman" w:hAnsi="Menlo" w:cs="Menlo"/>
          <w:color w:val="EEECE1" w:themeColor="background2"/>
          <w:sz w:val="18"/>
          <w:szCs w:val="18"/>
        </w:rPr>
        <w:t>//localhost:3000/zappos/api/v1/restaurants</w:t>
      </w:r>
    </w:p>
    <w:p w14:paraId="6A9CDD7D" w14:textId="77777777" w:rsidR="00DE3205" w:rsidRDefault="00DE3205" w:rsidP="00087454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EEECE1" w:themeColor="background2"/>
          <w:sz w:val="18"/>
          <w:szCs w:val="18"/>
        </w:rPr>
      </w:pPr>
    </w:p>
    <w:p w14:paraId="768193B0" w14:textId="2FFDE331" w:rsidR="00DE3205" w:rsidRPr="00087454" w:rsidRDefault="00DE3205" w:rsidP="00087454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EEECE1" w:themeColor="background2"/>
          <w:sz w:val="18"/>
          <w:szCs w:val="18"/>
        </w:rPr>
      </w:pPr>
      <w:r>
        <w:rPr>
          <w:rFonts w:ascii="Menlo" w:eastAsia="Times New Roman" w:hAnsi="Menlo" w:cs="Menlo"/>
          <w:color w:val="EEECE1" w:themeColor="background2"/>
          <w:sz w:val="18"/>
          <w:szCs w:val="18"/>
        </w:rPr>
        <w:t xml:space="preserve">    201 Created</w:t>
      </w:r>
    </w:p>
    <w:p w14:paraId="3F63C2A3" w14:textId="77777777" w:rsidR="00087454" w:rsidRPr="00087454" w:rsidRDefault="00087454" w:rsidP="00087454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    {</w:t>
      </w:r>
    </w:p>
    <w:p w14:paraId="712EACE5" w14:textId="77777777" w:rsidR="00087454" w:rsidRPr="00087454" w:rsidRDefault="00087454" w:rsidP="00087454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        </w:t>
      </w:r>
      <w:r w:rsidRPr="00087454">
        <w:rPr>
          <w:rFonts w:ascii="Menlo" w:eastAsia="Times New Roman" w:hAnsi="Menlo" w:cs="Menlo"/>
          <w:color w:val="E6DB74"/>
          <w:sz w:val="18"/>
          <w:szCs w:val="18"/>
        </w:rPr>
        <w:t>"name</w:t>
      </w:r>
      <w:proofErr w:type="gramStart"/>
      <w:r w:rsidRPr="00087454">
        <w:rPr>
          <w:rFonts w:ascii="Menlo" w:eastAsia="Times New Roman" w:hAnsi="Menlo" w:cs="Menlo"/>
          <w:color w:val="E6DB74"/>
          <w:sz w:val="18"/>
          <w:szCs w:val="18"/>
        </w:rPr>
        <w:t>"</w:t>
      </w:r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 :</w:t>
      </w:r>
      <w:proofErr w:type="gramEnd"/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 </w:t>
      </w:r>
      <w:r w:rsidRPr="00087454">
        <w:rPr>
          <w:rFonts w:ascii="Menlo" w:eastAsia="Times New Roman" w:hAnsi="Menlo" w:cs="Menlo"/>
          <w:color w:val="E6DB74"/>
          <w:sz w:val="18"/>
          <w:szCs w:val="18"/>
        </w:rPr>
        <w:t>"Starbucks"</w:t>
      </w:r>
      <w:r w:rsidRPr="00087454"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26ABCA8C" w14:textId="77777777" w:rsidR="00087454" w:rsidRPr="00087454" w:rsidRDefault="00087454" w:rsidP="00087454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        </w:t>
      </w:r>
      <w:r w:rsidRPr="00087454">
        <w:rPr>
          <w:rFonts w:ascii="Menlo" w:eastAsia="Times New Roman" w:hAnsi="Menlo" w:cs="Menlo"/>
          <w:color w:val="E6DB74"/>
          <w:sz w:val="18"/>
          <w:szCs w:val="18"/>
        </w:rPr>
        <w:t>"description"</w:t>
      </w:r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 w:rsidRPr="00087454">
        <w:rPr>
          <w:rFonts w:ascii="Menlo" w:eastAsia="Times New Roman" w:hAnsi="Menlo" w:cs="Menlo"/>
          <w:color w:val="E6DB74"/>
          <w:sz w:val="18"/>
          <w:szCs w:val="18"/>
        </w:rPr>
        <w:t>"Starbucks is considered the main representative of second wave coffee, initially distinguishing itself from other coffee-serving venues in the US by taste, quality, and customer experience while popularizing darkly roasted coffee"</w:t>
      </w:r>
      <w:r w:rsidRPr="00087454"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2786325B" w14:textId="77777777" w:rsidR="00087454" w:rsidRPr="00087454" w:rsidRDefault="00087454" w:rsidP="00087454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        </w:t>
      </w:r>
      <w:r w:rsidRPr="00087454"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 w:rsidRPr="00087454">
        <w:rPr>
          <w:rFonts w:ascii="Menlo" w:eastAsia="Times New Roman" w:hAnsi="Menlo" w:cs="Menlo"/>
          <w:color w:val="E6DB74"/>
          <w:sz w:val="18"/>
          <w:szCs w:val="18"/>
        </w:rPr>
        <w:t>contact_no</w:t>
      </w:r>
      <w:proofErr w:type="spellEnd"/>
      <w:r w:rsidRPr="00087454">
        <w:rPr>
          <w:rFonts w:ascii="Menlo" w:eastAsia="Times New Roman" w:hAnsi="Menlo" w:cs="Menlo"/>
          <w:color w:val="E6DB74"/>
          <w:sz w:val="18"/>
          <w:szCs w:val="18"/>
        </w:rPr>
        <w:t>"</w:t>
      </w:r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 w:rsidRPr="00087454">
        <w:rPr>
          <w:rFonts w:ascii="Menlo" w:eastAsia="Times New Roman" w:hAnsi="Menlo" w:cs="Menlo"/>
          <w:color w:val="E6DB74"/>
          <w:sz w:val="18"/>
          <w:szCs w:val="18"/>
        </w:rPr>
        <w:t>"(408) 275-9368"</w:t>
      </w:r>
      <w:r w:rsidRPr="00087454"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62468A33" w14:textId="77777777" w:rsidR="00087454" w:rsidRPr="00087454" w:rsidRDefault="00087454" w:rsidP="00087454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        </w:t>
      </w:r>
      <w:r w:rsidRPr="00087454">
        <w:rPr>
          <w:rFonts w:ascii="Menlo" w:eastAsia="Times New Roman" w:hAnsi="Menlo" w:cs="Menlo"/>
          <w:color w:val="E6DB74"/>
          <w:sz w:val="18"/>
          <w:szCs w:val="18"/>
        </w:rPr>
        <w:t>"area"</w:t>
      </w:r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 w:rsidRPr="00087454">
        <w:rPr>
          <w:rFonts w:ascii="Menlo" w:eastAsia="Times New Roman" w:hAnsi="Menlo" w:cs="Menlo"/>
          <w:color w:val="E6DB74"/>
          <w:sz w:val="18"/>
          <w:szCs w:val="18"/>
        </w:rPr>
        <w:t>"San Jose"</w:t>
      </w:r>
      <w:r w:rsidRPr="00087454"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4730A8C2" w14:textId="77777777" w:rsidR="00087454" w:rsidRPr="00087454" w:rsidRDefault="00087454" w:rsidP="00087454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        </w:t>
      </w:r>
      <w:r w:rsidRPr="00087454">
        <w:rPr>
          <w:rFonts w:ascii="Menlo" w:eastAsia="Times New Roman" w:hAnsi="Menlo" w:cs="Menlo"/>
          <w:color w:val="E6DB74"/>
          <w:sz w:val="18"/>
          <w:szCs w:val="18"/>
        </w:rPr>
        <w:t>"cuisines</w:t>
      </w:r>
      <w:proofErr w:type="gramStart"/>
      <w:r w:rsidRPr="00087454">
        <w:rPr>
          <w:rFonts w:ascii="Menlo" w:eastAsia="Times New Roman" w:hAnsi="Menlo" w:cs="Menlo"/>
          <w:color w:val="E6DB74"/>
          <w:sz w:val="18"/>
          <w:szCs w:val="18"/>
        </w:rPr>
        <w:t>"</w:t>
      </w:r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 :</w:t>
      </w:r>
      <w:proofErr w:type="gramEnd"/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 [</w:t>
      </w:r>
      <w:r w:rsidRPr="00087454">
        <w:rPr>
          <w:rFonts w:ascii="Menlo" w:eastAsia="Times New Roman" w:hAnsi="Menlo" w:cs="Menlo"/>
          <w:color w:val="E6DB74"/>
          <w:sz w:val="18"/>
          <w:szCs w:val="18"/>
        </w:rPr>
        <w:t>"cafe"</w:t>
      </w:r>
      <w:r w:rsidRPr="00087454">
        <w:rPr>
          <w:rFonts w:ascii="Menlo" w:eastAsia="Times New Roman" w:hAnsi="Menlo" w:cs="Menlo"/>
          <w:color w:val="F8F8F2"/>
          <w:sz w:val="18"/>
          <w:szCs w:val="18"/>
        </w:rPr>
        <w:t>],</w:t>
      </w:r>
    </w:p>
    <w:p w14:paraId="30C6F956" w14:textId="77777777" w:rsidR="00087454" w:rsidRPr="00087454" w:rsidRDefault="00087454" w:rsidP="00087454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        </w:t>
      </w:r>
      <w:r w:rsidRPr="00087454">
        <w:rPr>
          <w:rFonts w:ascii="Menlo" w:eastAsia="Times New Roman" w:hAnsi="Menlo" w:cs="Menlo"/>
          <w:color w:val="E6DB74"/>
          <w:sz w:val="18"/>
          <w:szCs w:val="18"/>
        </w:rPr>
        <w:t>"menu"</w:t>
      </w:r>
      <w:r w:rsidRPr="00087454">
        <w:rPr>
          <w:rFonts w:ascii="Menlo" w:eastAsia="Times New Roman" w:hAnsi="Menlo" w:cs="Menlo"/>
          <w:color w:val="F8F8F2"/>
          <w:sz w:val="18"/>
          <w:szCs w:val="18"/>
        </w:rPr>
        <w:t>: [{</w:t>
      </w:r>
    </w:p>
    <w:p w14:paraId="5C58306E" w14:textId="77777777" w:rsidR="00087454" w:rsidRPr="00087454" w:rsidRDefault="00087454" w:rsidP="00087454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                    </w:t>
      </w:r>
      <w:r w:rsidRPr="00087454"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 w:rsidRPr="00087454">
        <w:rPr>
          <w:rFonts w:ascii="Menlo" w:eastAsia="Times New Roman" w:hAnsi="Menlo" w:cs="Menlo"/>
          <w:color w:val="E6DB74"/>
          <w:sz w:val="18"/>
          <w:szCs w:val="18"/>
        </w:rPr>
        <w:t>menu_type</w:t>
      </w:r>
      <w:proofErr w:type="spellEnd"/>
      <w:proofErr w:type="gramStart"/>
      <w:r w:rsidRPr="00087454">
        <w:rPr>
          <w:rFonts w:ascii="Menlo" w:eastAsia="Times New Roman" w:hAnsi="Menlo" w:cs="Menlo"/>
          <w:color w:val="E6DB74"/>
          <w:sz w:val="18"/>
          <w:szCs w:val="18"/>
        </w:rPr>
        <w:t>"</w:t>
      </w:r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 :</w:t>
      </w:r>
      <w:proofErr w:type="gramEnd"/>
      <w:r w:rsidRPr="00087454">
        <w:rPr>
          <w:rFonts w:ascii="Menlo" w:eastAsia="Times New Roman" w:hAnsi="Menlo" w:cs="Menlo"/>
          <w:color w:val="F8F8F2"/>
          <w:sz w:val="18"/>
          <w:szCs w:val="18"/>
        </w:rPr>
        <w:t>   </w:t>
      </w:r>
      <w:r w:rsidRPr="00087454">
        <w:rPr>
          <w:rFonts w:ascii="Menlo" w:eastAsia="Times New Roman" w:hAnsi="Menlo" w:cs="Menlo"/>
          <w:color w:val="E6DB74"/>
          <w:sz w:val="18"/>
          <w:szCs w:val="18"/>
        </w:rPr>
        <w:t>"Coffee"</w:t>
      </w:r>
      <w:r w:rsidRPr="00087454"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3E46E425" w14:textId="77777777" w:rsidR="00087454" w:rsidRPr="00087454" w:rsidRDefault="00087454" w:rsidP="00087454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                    </w:t>
      </w:r>
      <w:r w:rsidRPr="00087454"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 w:rsidRPr="00087454">
        <w:rPr>
          <w:rFonts w:ascii="Menlo" w:eastAsia="Times New Roman" w:hAnsi="Menlo" w:cs="Menlo"/>
          <w:color w:val="E6DB74"/>
          <w:sz w:val="18"/>
          <w:szCs w:val="18"/>
        </w:rPr>
        <w:t>menu_items</w:t>
      </w:r>
      <w:proofErr w:type="spellEnd"/>
      <w:r w:rsidRPr="00087454">
        <w:rPr>
          <w:rFonts w:ascii="Menlo" w:eastAsia="Times New Roman" w:hAnsi="Menlo" w:cs="Menlo"/>
          <w:color w:val="E6DB74"/>
          <w:sz w:val="18"/>
          <w:szCs w:val="18"/>
        </w:rPr>
        <w:t>"</w:t>
      </w:r>
      <w:r w:rsidRPr="00087454">
        <w:rPr>
          <w:rFonts w:ascii="Menlo" w:eastAsia="Times New Roman" w:hAnsi="Menlo" w:cs="Menlo"/>
          <w:color w:val="F8F8F2"/>
          <w:sz w:val="18"/>
          <w:szCs w:val="18"/>
        </w:rPr>
        <w:t>:</w:t>
      </w:r>
      <w:proofErr w:type="gramStart"/>
      <w:r w:rsidRPr="00087454">
        <w:rPr>
          <w:rFonts w:ascii="Menlo" w:eastAsia="Times New Roman" w:hAnsi="Menlo" w:cs="Menlo"/>
          <w:color w:val="F8F8F2"/>
          <w:sz w:val="18"/>
          <w:szCs w:val="18"/>
        </w:rPr>
        <w:t>   [</w:t>
      </w:r>
      <w:proofErr w:type="gramEnd"/>
      <w:r w:rsidRPr="00087454">
        <w:rPr>
          <w:rFonts w:ascii="Menlo" w:eastAsia="Times New Roman" w:hAnsi="Menlo" w:cs="Menlo"/>
          <w:color w:val="F8F8F2"/>
          <w:sz w:val="18"/>
          <w:szCs w:val="18"/>
        </w:rPr>
        <w:t>{</w:t>
      </w:r>
    </w:p>
    <w:p w14:paraId="40AB46C5" w14:textId="77777777" w:rsidR="00087454" w:rsidRPr="00087454" w:rsidRDefault="00087454" w:rsidP="00087454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                                        </w:t>
      </w:r>
      <w:r w:rsidRPr="00087454"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 w:rsidRPr="00087454">
        <w:rPr>
          <w:rFonts w:ascii="Menlo" w:eastAsia="Times New Roman" w:hAnsi="Menlo" w:cs="Menlo"/>
          <w:color w:val="E6DB74"/>
          <w:sz w:val="18"/>
          <w:szCs w:val="18"/>
        </w:rPr>
        <w:t>item_name</w:t>
      </w:r>
      <w:proofErr w:type="spellEnd"/>
      <w:r w:rsidRPr="00087454">
        <w:rPr>
          <w:rFonts w:ascii="Menlo" w:eastAsia="Times New Roman" w:hAnsi="Menlo" w:cs="Menlo"/>
          <w:color w:val="E6DB74"/>
          <w:sz w:val="18"/>
          <w:szCs w:val="18"/>
        </w:rPr>
        <w:t>"</w:t>
      </w:r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 w:rsidRPr="00087454">
        <w:rPr>
          <w:rFonts w:ascii="Menlo" w:eastAsia="Times New Roman" w:hAnsi="Menlo" w:cs="Menlo"/>
          <w:color w:val="E6DB74"/>
          <w:sz w:val="18"/>
          <w:szCs w:val="18"/>
        </w:rPr>
        <w:t>"Coffee Latte"</w:t>
      </w:r>
      <w:r w:rsidRPr="00087454"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05C6B98E" w14:textId="77777777" w:rsidR="00087454" w:rsidRPr="00087454" w:rsidRDefault="00087454" w:rsidP="00087454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                                        </w:t>
      </w:r>
      <w:r w:rsidRPr="00087454">
        <w:rPr>
          <w:rFonts w:ascii="Menlo" w:eastAsia="Times New Roman" w:hAnsi="Menlo" w:cs="Menlo"/>
          <w:color w:val="E6DB74"/>
          <w:sz w:val="18"/>
          <w:szCs w:val="18"/>
        </w:rPr>
        <w:t>"Description"</w:t>
      </w:r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 w:rsidRPr="00087454">
        <w:rPr>
          <w:rFonts w:ascii="Menlo" w:eastAsia="Times New Roman" w:hAnsi="Menlo" w:cs="Menlo"/>
          <w:color w:val="E6DB74"/>
          <w:sz w:val="18"/>
          <w:szCs w:val="18"/>
        </w:rPr>
        <w:t xml:space="preserve">"coffee with the best </w:t>
      </w:r>
      <w:proofErr w:type="spellStart"/>
      <w:r w:rsidRPr="00087454">
        <w:rPr>
          <w:rFonts w:ascii="Menlo" w:eastAsia="Times New Roman" w:hAnsi="Menlo" w:cs="Menlo"/>
          <w:color w:val="E6DB74"/>
          <w:sz w:val="18"/>
          <w:szCs w:val="18"/>
        </w:rPr>
        <w:t>flovour</w:t>
      </w:r>
      <w:proofErr w:type="spellEnd"/>
      <w:r w:rsidRPr="00087454">
        <w:rPr>
          <w:rFonts w:ascii="Menlo" w:eastAsia="Times New Roman" w:hAnsi="Menlo" w:cs="Menlo"/>
          <w:color w:val="E6DB74"/>
          <w:sz w:val="18"/>
          <w:szCs w:val="18"/>
        </w:rPr>
        <w:t xml:space="preserve"> of latte"</w:t>
      </w:r>
      <w:r w:rsidRPr="00087454"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33C922BA" w14:textId="77777777" w:rsidR="00087454" w:rsidRPr="00087454" w:rsidRDefault="00087454" w:rsidP="00087454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                                        </w:t>
      </w:r>
      <w:r w:rsidRPr="00087454">
        <w:rPr>
          <w:rFonts w:ascii="Menlo" w:eastAsia="Times New Roman" w:hAnsi="Menlo" w:cs="Menlo"/>
          <w:color w:val="E6DB74"/>
          <w:sz w:val="18"/>
          <w:szCs w:val="18"/>
        </w:rPr>
        <w:t>"price</w:t>
      </w:r>
      <w:proofErr w:type="gramStart"/>
      <w:r w:rsidRPr="00087454">
        <w:rPr>
          <w:rFonts w:ascii="Menlo" w:eastAsia="Times New Roman" w:hAnsi="Menlo" w:cs="Menlo"/>
          <w:color w:val="E6DB74"/>
          <w:sz w:val="18"/>
          <w:szCs w:val="18"/>
        </w:rPr>
        <w:t>"</w:t>
      </w:r>
      <w:r w:rsidRPr="00087454">
        <w:rPr>
          <w:rFonts w:ascii="Menlo" w:eastAsia="Times New Roman" w:hAnsi="Menlo" w:cs="Menlo"/>
          <w:color w:val="F8F8F2"/>
          <w:sz w:val="18"/>
          <w:szCs w:val="18"/>
        </w:rPr>
        <w:t> :</w:t>
      </w:r>
      <w:proofErr w:type="gramEnd"/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 </w:t>
      </w:r>
      <w:r w:rsidRPr="00087454">
        <w:rPr>
          <w:rFonts w:ascii="Menlo" w:eastAsia="Times New Roman" w:hAnsi="Menlo" w:cs="Menlo"/>
          <w:color w:val="AE81FF"/>
          <w:sz w:val="18"/>
          <w:szCs w:val="18"/>
        </w:rPr>
        <w:t>3</w:t>
      </w:r>
    </w:p>
    <w:p w14:paraId="4645FE81" w14:textId="77777777" w:rsidR="00087454" w:rsidRPr="00087454" w:rsidRDefault="00087454" w:rsidP="00087454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                                    },</w:t>
      </w:r>
    </w:p>
    <w:p w14:paraId="064178E7" w14:textId="77777777" w:rsidR="00087454" w:rsidRPr="00087454" w:rsidRDefault="00087454" w:rsidP="00087454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                                    {</w:t>
      </w:r>
    </w:p>
    <w:p w14:paraId="18C7E7D3" w14:textId="77777777" w:rsidR="00087454" w:rsidRPr="00087454" w:rsidRDefault="00087454" w:rsidP="00087454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                                        </w:t>
      </w:r>
      <w:r w:rsidRPr="00087454"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 w:rsidRPr="00087454">
        <w:rPr>
          <w:rFonts w:ascii="Menlo" w:eastAsia="Times New Roman" w:hAnsi="Menlo" w:cs="Menlo"/>
          <w:color w:val="E6DB74"/>
          <w:sz w:val="18"/>
          <w:szCs w:val="18"/>
        </w:rPr>
        <w:t>item_name</w:t>
      </w:r>
      <w:proofErr w:type="spellEnd"/>
      <w:r w:rsidRPr="00087454">
        <w:rPr>
          <w:rFonts w:ascii="Menlo" w:eastAsia="Times New Roman" w:hAnsi="Menlo" w:cs="Menlo"/>
          <w:color w:val="E6DB74"/>
          <w:sz w:val="18"/>
          <w:szCs w:val="18"/>
        </w:rPr>
        <w:t>"</w:t>
      </w:r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 w:rsidRPr="00087454"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 w:rsidRPr="00087454">
        <w:rPr>
          <w:rFonts w:ascii="Menlo" w:eastAsia="Times New Roman" w:hAnsi="Menlo" w:cs="Menlo"/>
          <w:color w:val="E6DB74"/>
          <w:sz w:val="18"/>
          <w:szCs w:val="18"/>
        </w:rPr>
        <w:t>Caffe</w:t>
      </w:r>
      <w:proofErr w:type="spellEnd"/>
      <w:r w:rsidRPr="00087454">
        <w:rPr>
          <w:rFonts w:ascii="Menlo" w:eastAsia="Times New Roman" w:hAnsi="Menlo" w:cs="Menlo"/>
          <w:color w:val="E6DB74"/>
          <w:sz w:val="18"/>
          <w:szCs w:val="18"/>
        </w:rPr>
        <w:t xml:space="preserve"> Mocha"</w:t>
      </w:r>
      <w:r w:rsidRPr="00087454"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48153C14" w14:textId="77777777" w:rsidR="00087454" w:rsidRPr="00087454" w:rsidRDefault="00087454" w:rsidP="00087454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                                        </w:t>
      </w:r>
      <w:r w:rsidRPr="00087454">
        <w:rPr>
          <w:rFonts w:ascii="Menlo" w:eastAsia="Times New Roman" w:hAnsi="Menlo" w:cs="Menlo"/>
          <w:color w:val="E6DB74"/>
          <w:sz w:val="18"/>
          <w:szCs w:val="18"/>
        </w:rPr>
        <w:t>"Description"</w:t>
      </w:r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 w:rsidRPr="00087454">
        <w:rPr>
          <w:rFonts w:ascii="Menlo" w:eastAsia="Times New Roman" w:hAnsi="Menlo" w:cs="Menlo"/>
          <w:color w:val="E6DB74"/>
          <w:sz w:val="18"/>
          <w:szCs w:val="18"/>
        </w:rPr>
        <w:t xml:space="preserve">"coffee with the best </w:t>
      </w:r>
      <w:proofErr w:type="spellStart"/>
      <w:r w:rsidRPr="00087454">
        <w:rPr>
          <w:rFonts w:ascii="Menlo" w:eastAsia="Times New Roman" w:hAnsi="Menlo" w:cs="Menlo"/>
          <w:color w:val="E6DB74"/>
          <w:sz w:val="18"/>
          <w:szCs w:val="18"/>
        </w:rPr>
        <w:t>flovour</w:t>
      </w:r>
      <w:proofErr w:type="spellEnd"/>
      <w:r w:rsidRPr="00087454">
        <w:rPr>
          <w:rFonts w:ascii="Menlo" w:eastAsia="Times New Roman" w:hAnsi="Menlo" w:cs="Menlo"/>
          <w:color w:val="E6DB74"/>
          <w:sz w:val="18"/>
          <w:szCs w:val="18"/>
        </w:rPr>
        <w:t xml:space="preserve"> of mocha"</w:t>
      </w:r>
      <w:r w:rsidRPr="00087454"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71AEAE78" w14:textId="77777777" w:rsidR="00087454" w:rsidRPr="00087454" w:rsidRDefault="00087454" w:rsidP="00087454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                                        </w:t>
      </w:r>
      <w:r w:rsidRPr="00087454">
        <w:rPr>
          <w:rFonts w:ascii="Menlo" w:eastAsia="Times New Roman" w:hAnsi="Menlo" w:cs="Menlo"/>
          <w:color w:val="E6DB74"/>
          <w:sz w:val="18"/>
          <w:szCs w:val="18"/>
        </w:rPr>
        <w:t>"price</w:t>
      </w:r>
      <w:proofErr w:type="gramStart"/>
      <w:r w:rsidRPr="00087454">
        <w:rPr>
          <w:rFonts w:ascii="Menlo" w:eastAsia="Times New Roman" w:hAnsi="Menlo" w:cs="Menlo"/>
          <w:color w:val="E6DB74"/>
          <w:sz w:val="18"/>
          <w:szCs w:val="18"/>
        </w:rPr>
        <w:t>"</w:t>
      </w:r>
      <w:r w:rsidRPr="00087454">
        <w:rPr>
          <w:rFonts w:ascii="Menlo" w:eastAsia="Times New Roman" w:hAnsi="Menlo" w:cs="Menlo"/>
          <w:color w:val="F8F8F2"/>
          <w:sz w:val="18"/>
          <w:szCs w:val="18"/>
        </w:rPr>
        <w:t> :</w:t>
      </w:r>
      <w:proofErr w:type="gramEnd"/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 </w:t>
      </w:r>
      <w:r w:rsidRPr="00087454">
        <w:rPr>
          <w:rFonts w:ascii="Menlo" w:eastAsia="Times New Roman" w:hAnsi="Menlo" w:cs="Menlo"/>
          <w:color w:val="AE81FF"/>
          <w:sz w:val="18"/>
          <w:szCs w:val="18"/>
        </w:rPr>
        <w:t>4</w:t>
      </w:r>
    </w:p>
    <w:p w14:paraId="55681E50" w14:textId="77777777" w:rsidR="00087454" w:rsidRPr="00087454" w:rsidRDefault="00087454" w:rsidP="00087454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                                    }]</w:t>
      </w:r>
    </w:p>
    <w:p w14:paraId="165FD27C" w14:textId="77777777" w:rsidR="00087454" w:rsidRPr="00087454" w:rsidRDefault="00087454" w:rsidP="00087454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                },</w:t>
      </w:r>
    </w:p>
    <w:p w14:paraId="751A9657" w14:textId="77777777" w:rsidR="00087454" w:rsidRPr="00087454" w:rsidRDefault="00087454" w:rsidP="00087454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                {</w:t>
      </w:r>
    </w:p>
    <w:p w14:paraId="180689C2" w14:textId="77777777" w:rsidR="00087454" w:rsidRPr="00087454" w:rsidRDefault="00087454" w:rsidP="00087454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                    </w:t>
      </w:r>
      <w:r w:rsidRPr="00087454"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 w:rsidRPr="00087454">
        <w:rPr>
          <w:rFonts w:ascii="Menlo" w:eastAsia="Times New Roman" w:hAnsi="Menlo" w:cs="Menlo"/>
          <w:color w:val="E6DB74"/>
          <w:sz w:val="18"/>
          <w:szCs w:val="18"/>
        </w:rPr>
        <w:t>menu_type</w:t>
      </w:r>
      <w:proofErr w:type="spellEnd"/>
      <w:proofErr w:type="gramStart"/>
      <w:r w:rsidRPr="00087454">
        <w:rPr>
          <w:rFonts w:ascii="Menlo" w:eastAsia="Times New Roman" w:hAnsi="Menlo" w:cs="Menlo"/>
          <w:color w:val="E6DB74"/>
          <w:sz w:val="18"/>
          <w:szCs w:val="18"/>
        </w:rPr>
        <w:t>"</w:t>
      </w:r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 :</w:t>
      </w:r>
      <w:proofErr w:type="gramEnd"/>
      <w:r w:rsidRPr="00087454">
        <w:rPr>
          <w:rFonts w:ascii="Menlo" w:eastAsia="Times New Roman" w:hAnsi="Menlo" w:cs="Menlo"/>
          <w:color w:val="F8F8F2"/>
          <w:sz w:val="18"/>
          <w:szCs w:val="18"/>
        </w:rPr>
        <w:t>   </w:t>
      </w:r>
      <w:r w:rsidRPr="00087454">
        <w:rPr>
          <w:rFonts w:ascii="Menlo" w:eastAsia="Times New Roman" w:hAnsi="Menlo" w:cs="Menlo"/>
          <w:color w:val="E6DB74"/>
          <w:sz w:val="18"/>
          <w:szCs w:val="18"/>
        </w:rPr>
        <w:t>"Tea"</w:t>
      </w:r>
      <w:r w:rsidRPr="00087454"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4DDF9E95" w14:textId="77777777" w:rsidR="00087454" w:rsidRPr="00087454" w:rsidRDefault="00087454" w:rsidP="00087454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                    </w:t>
      </w:r>
      <w:r w:rsidRPr="00087454"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 w:rsidRPr="00087454">
        <w:rPr>
          <w:rFonts w:ascii="Menlo" w:eastAsia="Times New Roman" w:hAnsi="Menlo" w:cs="Menlo"/>
          <w:color w:val="E6DB74"/>
          <w:sz w:val="18"/>
          <w:szCs w:val="18"/>
        </w:rPr>
        <w:t>menu_items</w:t>
      </w:r>
      <w:proofErr w:type="spellEnd"/>
      <w:r w:rsidRPr="00087454">
        <w:rPr>
          <w:rFonts w:ascii="Menlo" w:eastAsia="Times New Roman" w:hAnsi="Menlo" w:cs="Menlo"/>
          <w:color w:val="E6DB74"/>
          <w:sz w:val="18"/>
          <w:szCs w:val="18"/>
        </w:rPr>
        <w:t>"</w:t>
      </w:r>
      <w:r w:rsidRPr="00087454">
        <w:rPr>
          <w:rFonts w:ascii="Menlo" w:eastAsia="Times New Roman" w:hAnsi="Menlo" w:cs="Menlo"/>
          <w:color w:val="F8F8F2"/>
          <w:sz w:val="18"/>
          <w:szCs w:val="18"/>
        </w:rPr>
        <w:t>:</w:t>
      </w:r>
      <w:proofErr w:type="gramStart"/>
      <w:r w:rsidRPr="00087454">
        <w:rPr>
          <w:rFonts w:ascii="Menlo" w:eastAsia="Times New Roman" w:hAnsi="Menlo" w:cs="Menlo"/>
          <w:color w:val="F8F8F2"/>
          <w:sz w:val="18"/>
          <w:szCs w:val="18"/>
        </w:rPr>
        <w:t>   [</w:t>
      </w:r>
      <w:proofErr w:type="gramEnd"/>
      <w:r w:rsidRPr="00087454">
        <w:rPr>
          <w:rFonts w:ascii="Menlo" w:eastAsia="Times New Roman" w:hAnsi="Menlo" w:cs="Menlo"/>
          <w:color w:val="F8F8F2"/>
          <w:sz w:val="18"/>
          <w:szCs w:val="18"/>
        </w:rPr>
        <w:t>{</w:t>
      </w:r>
    </w:p>
    <w:p w14:paraId="16D3A26F" w14:textId="77777777" w:rsidR="00087454" w:rsidRPr="00087454" w:rsidRDefault="00087454" w:rsidP="00087454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                                        </w:t>
      </w:r>
      <w:r w:rsidRPr="00087454"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 w:rsidRPr="00087454">
        <w:rPr>
          <w:rFonts w:ascii="Menlo" w:eastAsia="Times New Roman" w:hAnsi="Menlo" w:cs="Menlo"/>
          <w:color w:val="E6DB74"/>
          <w:sz w:val="18"/>
          <w:szCs w:val="18"/>
        </w:rPr>
        <w:t>item_name</w:t>
      </w:r>
      <w:proofErr w:type="spellEnd"/>
      <w:r w:rsidRPr="00087454">
        <w:rPr>
          <w:rFonts w:ascii="Menlo" w:eastAsia="Times New Roman" w:hAnsi="Menlo" w:cs="Menlo"/>
          <w:color w:val="E6DB74"/>
          <w:sz w:val="18"/>
          <w:szCs w:val="18"/>
        </w:rPr>
        <w:t>"</w:t>
      </w:r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 w:rsidRPr="00087454">
        <w:rPr>
          <w:rFonts w:ascii="Menlo" w:eastAsia="Times New Roman" w:hAnsi="Menlo" w:cs="Menlo"/>
          <w:color w:val="E6DB74"/>
          <w:sz w:val="18"/>
          <w:szCs w:val="18"/>
        </w:rPr>
        <w:t>"Classic Chai Tea Latte"</w:t>
      </w:r>
      <w:r w:rsidRPr="00087454"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500B29CE" w14:textId="77777777" w:rsidR="00087454" w:rsidRPr="00087454" w:rsidRDefault="00087454" w:rsidP="00087454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                                        </w:t>
      </w:r>
      <w:r w:rsidRPr="00087454">
        <w:rPr>
          <w:rFonts w:ascii="Menlo" w:eastAsia="Times New Roman" w:hAnsi="Menlo" w:cs="Menlo"/>
          <w:color w:val="E6DB74"/>
          <w:sz w:val="18"/>
          <w:szCs w:val="18"/>
        </w:rPr>
        <w:t>"Description"</w:t>
      </w:r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 w:rsidRPr="00087454">
        <w:rPr>
          <w:rFonts w:ascii="Menlo" w:eastAsia="Times New Roman" w:hAnsi="Menlo" w:cs="Menlo"/>
          <w:color w:val="E6DB74"/>
          <w:sz w:val="18"/>
          <w:szCs w:val="18"/>
        </w:rPr>
        <w:t xml:space="preserve">"Classic Chai Tea with the best </w:t>
      </w:r>
      <w:proofErr w:type="spellStart"/>
      <w:r w:rsidRPr="00087454">
        <w:rPr>
          <w:rFonts w:ascii="Menlo" w:eastAsia="Times New Roman" w:hAnsi="Menlo" w:cs="Menlo"/>
          <w:color w:val="E6DB74"/>
          <w:sz w:val="18"/>
          <w:szCs w:val="18"/>
        </w:rPr>
        <w:t>flovour</w:t>
      </w:r>
      <w:proofErr w:type="spellEnd"/>
      <w:r w:rsidRPr="00087454">
        <w:rPr>
          <w:rFonts w:ascii="Menlo" w:eastAsia="Times New Roman" w:hAnsi="Menlo" w:cs="Menlo"/>
          <w:color w:val="E6DB74"/>
          <w:sz w:val="18"/>
          <w:szCs w:val="18"/>
        </w:rPr>
        <w:t xml:space="preserve"> of latte"</w:t>
      </w:r>
      <w:r w:rsidRPr="00087454"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574FA77D" w14:textId="77777777" w:rsidR="00087454" w:rsidRPr="00087454" w:rsidRDefault="00087454" w:rsidP="00087454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                                        </w:t>
      </w:r>
      <w:r w:rsidRPr="00087454">
        <w:rPr>
          <w:rFonts w:ascii="Menlo" w:eastAsia="Times New Roman" w:hAnsi="Menlo" w:cs="Menlo"/>
          <w:color w:val="E6DB74"/>
          <w:sz w:val="18"/>
          <w:szCs w:val="18"/>
        </w:rPr>
        <w:t>"price</w:t>
      </w:r>
      <w:proofErr w:type="gramStart"/>
      <w:r w:rsidRPr="00087454">
        <w:rPr>
          <w:rFonts w:ascii="Menlo" w:eastAsia="Times New Roman" w:hAnsi="Menlo" w:cs="Menlo"/>
          <w:color w:val="E6DB74"/>
          <w:sz w:val="18"/>
          <w:szCs w:val="18"/>
        </w:rPr>
        <w:t>"</w:t>
      </w:r>
      <w:r w:rsidRPr="00087454">
        <w:rPr>
          <w:rFonts w:ascii="Menlo" w:eastAsia="Times New Roman" w:hAnsi="Menlo" w:cs="Menlo"/>
          <w:color w:val="F8F8F2"/>
          <w:sz w:val="18"/>
          <w:szCs w:val="18"/>
        </w:rPr>
        <w:t> :</w:t>
      </w:r>
      <w:proofErr w:type="gramEnd"/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 </w:t>
      </w:r>
      <w:r w:rsidRPr="00087454">
        <w:rPr>
          <w:rFonts w:ascii="Menlo" w:eastAsia="Times New Roman" w:hAnsi="Menlo" w:cs="Menlo"/>
          <w:color w:val="AE81FF"/>
          <w:sz w:val="18"/>
          <w:szCs w:val="18"/>
        </w:rPr>
        <w:t>2</w:t>
      </w:r>
    </w:p>
    <w:p w14:paraId="25D95694" w14:textId="77777777" w:rsidR="00087454" w:rsidRPr="00087454" w:rsidRDefault="00087454" w:rsidP="00087454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                                    }]</w:t>
      </w:r>
    </w:p>
    <w:p w14:paraId="1DDB4263" w14:textId="77777777" w:rsidR="00087454" w:rsidRPr="00087454" w:rsidRDefault="00087454" w:rsidP="00087454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                }</w:t>
      </w:r>
    </w:p>
    <w:p w14:paraId="7F8E828A" w14:textId="77777777" w:rsidR="00087454" w:rsidRPr="00087454" w:rsidRDefault="00087454" w:rsidP="00087454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            ]</w:t>
      </w:r>
    </w:p>
    <w:p w14:paraId="1932D947" w14:textId="77777777" w:rsidR="00087454" w:rsidRPr="00087454" w:rsidRDefault="00087454" w:rsidP="00087454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 w:rsidRPr="00087454">
        <w:rPr>
          <w:rFonts w:ascii="Menlo" w:eastAsia="Times New Roman" w:hAnsi="Menlo" w:cs="Menlo"/>
          <w:color w:val="F8F8F2"/>
          <w:sz w:val="18"/>
          <w:szCs w:val="18"/>
        </w:rPr>
        <w:t xml:space="preserve">    }</w:t>
      </w:r>
    </w:p>
    <w:p w14:paraId="7A6746F3" w14:textId="621ACEB0" w:rsidR="000F23C3" w:rsidRDefault="009B2829" w:rsidP="00087454">
      <w:pPr>
        <w:pStyle w:val="Compact"/>
        <w:ind w:left="480"/>
      </w:pPr>
      <w:r>
        <w:br/>
      </w:r>
      <w:r>
        <w:br/>
      </w:r>
      <w:r>
        <w:br/>
      </w:r>
      <w:r>
        <w:br/>
      </w:r>
      <w:r>
        <w:br/>
      </w:r>
      <w:r w:rsidR="00797BA6">
        <w:lastRenderedPageBreak/>
        <w:br/>
      </w:r>
    </w:p>
    <w:p w14:paraId="6719C18D" w14:textId="77777777" w:rsidR="0029271C" w:rsidRPr="0029271C" w:rsidRDefault="0029271C" w:rsidP="0029271C">
      <w:pPr>
        <w:pStyle w:val="ListParagraph"/>
        <w:numPr>
          <w:ilvl w:val="0"/>
          <w:numId w:val="4"/>
        </w:numPr>
        <w:rPr>
          <w:rStyle w:val="VerbatimChar"/>
          <w:rFonts w:asciiTheme="minorHAnsi" w:hAnsiTheme="minorHAnsi"/>
          <w:b/>
          <w:sz w:val="24"/>
        </w:rPr>
      </w:pPr>
      <w:r w:rsidRPr="0029271C">
        <w:rPr>
          <w:rStyle w:val="VerbatimChar"/>
          <w:b/>
        </w:rPr>
        <w:t>Get restaurant details</w:t>
      </w:r>
    </w:p>
    <w:p w14:paraId="009E1D0A" w14:textId="77B4799D" w:rsidR="00087454" w:rsidRDefault="0029271C" w:rsidP="009B2829">
      <w:pPr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b/>
        </w:rPr>
        <w:br/>
      </w:r>
      <w:r w:rsidRPr="00797BA6">
        <w:t>GET</w:t>
      </w:r>
      <w:r w:rsidRPr="00797BA6">
        <w:rPr>
          <w:b/>
        </w:rPr>
        <w:t xml:space="preserve"> </w:t>
      </w:r>
      <w:r>
        <w:t>http://localhost:3000/zappos/api/v1/restaurants/</w:t>
      </w:r>
      <w:r w:rsidR="009B4475">
        <w:br/>
      </w:r>
      <w:r w:rsidR="009B2829">
        <w:rPr>
          <w:rFonts w:ascii="Menlo" w:eastAsia="Times New Roman" w:hAnsi="Menlo" w:cs="Menlo"/>
          <w:color w:val="F8F8F2"/>
          <w:sz w:val="18"/>
          <w:szCs w:val="18"/>
        </w:rPr>
        <w:br/>
      </w:r>
    </w:p>
    <w:p w14:paraId="66E82DF0" w14:textId="77777777" w:rsidR="009B2829" w:rsidRDefault="009B2829" w:rsidP="009B2829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</w:p>
    <w:p w14:paraId="74374B11" w14:textId="77777777" w:rsidR="009B2829" w:rsidRDefault="009B2829" w:rsidP="009B2829">
      <w:pPr>
        <w:shd w:val="clear" w:color="auto" w:fill="272822"/>
        <w:spacing w:line="270" w:lineRule="atLeast"/>
        <w:rPr>
          <w:rFonts w:ascii="Menlo" w:eastAsia="Times New Roman" w:hAnsi="Menlo" w:cs="Menlo"/>
          <w:color w:val="FFFFFF" w:themeColor="background1"/>
          <w:sz w:val="18"/>
          <w:szCs w:val="18"/>
        </w:rPr>
      </w:pPr>
      <w:r w:rsidRPr="009B2829">
        <w:rPr>
          <w:rFonts w:ascii="Menlo" w:eastAsia="Times New Roman" w:hAnsi="Menlo" w:cs="Menlo"/>
          <w:color w:val="FFFFFF" w:themeColor="background1"/>
          <w:sz w:val="18"/>
          <w:szCs w:val="18"/>
        </w:rPr>
        <w:t xml:space="preserve">    GET http://localhost:3000/zappos/api/v1/restaurants/starbucks-san-jose</w:t>
      </w:r>
    </w:p>
    <w:p w14:paraId="526E0123" w14:textId="77777777" w:rsidR="00DE3205" w:rsidRDefault="00DE3205" w:rsidP="009B2829">
      <w:pPr>
        <w:shd w:val="clear" w:color="auto" w:fill="272822"/>
        <w:spacing w:line="270" w:lineRule="atLeast"/>
        <w:rPr>
          <w:rFonts w:ascii="Menlo" w:eastAsia="Times New Roman" w:hAnsi="Menlo" w:cs="Menlo"/>
          <w:color w:val="FFFFFF" w:themeColor="background1"/>
          <w:sz w:val="18"/>
          <w:szCs w:val="18"/>
        </w:rPr>
      </w:pPr>
    </w:p>
    <w:p w14:paraId="22771748" w14:textId="13923235" w:rsidR="00DE3205" w:rsidRPr="009B2829" w:rsidRDefault="00DE3205" w:rsidP="009B2829">
      <w:pPr>
        <w:shd w:val="clear" w:color="auto" w:fill="272822"/>
        <w:spacing w:line="270" w:lineRule="atLeast"/>
        <w:rPr>
          <w:rFonts w:ascii="Menlo" w:eastAsia="Times New Roman" w:hAnsi="Menlo" w:cs="Menlo"/>
          <w:color w:val="FFFFFF" w:themeColor="background1"/>
          <w:sz w:val="18"/>
          <w:szCs w:val="18"/>
        </w:rPr>
      </w:pPr>
      <w:r>
        <w:rPr>
          <w:rFonts w:ascii="Menlo" w:eastAsia="Times New Roman" w:hAnsi="Menlo" w:cs="Menlo"/>
          <w:color w:val="FFFFFF" w:themeColor="background1"/>
          <w:sz w:val="18"/>
          <w:szCs w:val="18"/>
        </w:rPr>
        <w:t xml:space="preserve">    200 OK</w:t>
      </w:r>
    </w:p>
    <w:p w14:paraId="0847D2A6" w14:textId="77777777" w:rsidR="009B2829" w:rsidRDefault="009B2829" w:rsidP="009B2829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{</w:t>
      </w:r>
    </w:p>
    <w:p w14:paraId="4668ED5E" w14:textId="77777777" w:rsidR="009B2829" w:rsidRDefault="009B2829" w:rsidP="009B2829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</w:t>
      </w:r>
      <w:r>
        <w:rPr>
          <w:rFonts w:ascii="Menlo" w:eastAsia="Times New Roman" w:hAnsi="Menlo" w:cs="Menlo"/>
          <w:color w:val="E6DB74"/>
          <w:sz w:val="18"/>
          <w:szCs w:val="18"/>
        </w:rPr>
        <w:t>"description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E6DB74"/>
          <w:sz w:val="18"/>
          <w:szCs w:val="18"/>
        </w:rPr>
        <w:t>"Starbucks is considered the main representative of second wave coffee, initially distinguishing itself from other coffee-serving venues in the US by taste, quality, and customer experience while popularizing darkly roasted coffee"</w:t>
      </w:r>
      <w:r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4266F86E" w14:textId="77777777" w:rsidR="009B2829" w:rsidRDefault="009B2829" w:rsidP="009B2829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</w:t>
      </w:r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contact_no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E6DB74"/>
          <w:sz w:val="18"/>
          <w:szCs w:val="18"/>
        </w:rPr>
        <w:t>"(408) 275-9368"</w:t>
      </w:r>
      <w:r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0355602B" w14:textId="77777777" w:rsidR="009B2829" w:rsidRDefault="009B2829" w:rsidP="009B2829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</w:t>
      </w:r>
      <w:r>
        <w:rPr>
          <w:rFonts w:ascii="Menlo" w:eastAsia="Times New Roman" w:hAnsi="Menlo" w:cs="Menlo"/>
          <w:color w:val="E6DB74"/>
          <w:sz w:val="18"/>
          <w:szCs w:val="18"/>
        </w:rPr>
        <w:t>"area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E6DB74"/>
          <w:sz w:val="18"/>
          <w:szCs w:val="18"/>
        </w:rPr>
        <w:t>"San Jose"</w:t>
      </w:r>
      <w:r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7D56FAAE" w14:textId="77777777" w:rsidR="009B2829" w:rsidRDefault="009B2829" w:rsidP="009B2829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</w:t>
      </w:r>
      <w:r>
        <w:rPr>
          <w:rFonts w:ascii="Menlo" w:eastAsia="Times New Roman" w:hAnsi="Menlo" w:cs="Menlo"/>
          <w:color w:val="E6DB74"/>
          <w:sz w:val="18"/>
          <w:szCs w:val="18"/>
        </w:rPr>
        <w:t>"cuisines"</w:t>
      </w:r>
      <w:r>
        <w:rPr>
          <w:rFonts w:ascii="Menlo" w:eastAsia="Times New Roman" w:hAnsi="Menlo" w:cs="Menlo"/>
          <w:color w:val="F8F8F2"/>
          <w:sz w:val="18"/>
          <w:szCs w:val="18"/>
        </w:rPr>
        <w:t>: [</w:t>
      </w:r>
    </w:p>
    <w:p w14:paraId="0CDBD3BC" w14:textId="77777777" w:rsidR="009B2829" w:rsidRDefault="009B2829" w:rsidP="009B2829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</w:t>
      </w:r>
      <w:r>
        <w:rPr>
          <w:rFonts w:ascii="Menlo" w:eastAsia="Times New Roman" w:hAnsi="Menlo" w:cs="Menlo"/>
          <w:color w:val="E6DB74"/>
          <w:sz w:val="18"/>
          <w:szCs w:val="18"/>
        </w:rPr>
        <w:t>"cafe"</w:t>
      </w:r>
    </w:p>
    <w:p w14:paraId="68569AB4" w14:textId="77777777" w:rsidR="009B2829" w:rsidRDefault="009B2829" w:rsidP="009B2829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],</w:t>
      </w:r>
    </w:p>
    <w:p w14:paraId="5D79C933" w14:textId="77777777" w:rsidR="009B2829" w:rsidRDefault="009B2829" w:rsidP="009B2829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</w:t>
      </w:r>
      <w:r>
        <w:rPr>
          <w:rFonts w:ascii="Menlo" w:eastAsia="Times New Roman" w:hAnsi="Menlo" w:cs="Menlo"/>
          <w:color w:val="E6DB74"/>
          <w:sz w:val="18"/>
          <w:szCs w:val="18"/>
        </w:rPr>
        <w:t>"menu"</w:t>
      </w:r>
      <w:r>
        <w:rPr>
          <w:rFonts w:ascii="Menlo" w:eastAsia="Times New Roman" w:hAnsi="Menlo" w:cs="Menlo"/>
          <w:color w:val="F8F8F2"/>
          <w:sz w:val="18"/>
          <w:szCs w:val="18"/>
        </w:rPr>
        <w:t>: [</w:t>
      </w:r>
    </w:p>
    <w:p w14:paraId="24289341" w14:textId="77777777" w:rsidR="009B2829" w:rsidRDefault="009B2829" w:rsidP="009B2829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{</w:t>
      </w:r>
    </w:p>
    <w:p w14:paraId="43A5E367" w14:textId="77777777" w:rsidR="009B2829" w:rsidRDefault="009B2829" w:rsidP="009B2829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    </w:t>
      </w:r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menu_items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r>
        <w:rPr>
          <w:rFonts w:ascii="Menlo" w:eastAsia="Times New Roman" w:hAnsi="Menlo" w:cs="Menlo"/>
          <w:color w:val="F8F8F2"/>
          <w:sz w:val="18"/>
          <w:szCs w:val="18"/>
        </w:rPr>
        <w:t>: [</w:t>
      </w:r>
    </w:p>
    <w:p w14:paraId="4E11C880" w14:textId="77777777" w:rsidR="009B2829" w:rsidRDefault="009B2829" w:rsidP="009B2829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        {</w:t>
      </w:r>
    </w:p>
    <w:p w14:paraId="1B45A76D" w14:textId="77777777" w:rsidR="009B2829" w:rsidRDefault="009B2829" w:rsidP="009B2829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            </w:t>
      </w:r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decription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E6DB74"/>
          <w:sz w:val="18"/>
          <w:szCs w:val="18"/>
        </w:rPr>
        <w:t>""</w:t>
      </w:r>
      <w:r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5A34BAAA" w14:textId="77777777" w:rsidR="009B2829" w:rsidRDefault="009B2829" w:rsidP="009B2829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            </w:t>
      </w:r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item_name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E6DB74"/>
          <w:sz w:val="18"/>
          <w:szCs w:val="18"/>
        </w:rPr>
        <w:t>"Coffee Latte"</w:t>
      </w:r>
      <w:r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33EA0332" w14:textId="77777777" w:rsidR="009B2829" w:rsidRDefault="009B2829" w:rsidP="009B2829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            </w:t>
      </w:r>
      <w:r>
        <w:rPr>
          <w:rFonts w:ascii="Menlo" w:eastAsia="Times New Roman" w:hAnsi="Menlo" w:cs="Menlo"/>
          <w:color w:val="E6DB74"/>
          <w:sz w:val="18"/>
          <w:szCs w:val="18"/>
        </w:rPr>
        <w:t>"price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AE81FF"/>
          <w:sz w:val="18"/>
          <w:szCs w:val="18"/>
        </w:rPr>
        <w:t>3</w:t>
      </w:r>
    </w:p>
    <w:p w14:paraId="33895D2C" w14:textId="77777777" w:rsidR="009B2829" w:rsidRDefault="009B2829" w:rsidP="009B2829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        },</w:t>
      </w:r>
    </w:p>
    <w:p w14:paraId="37C829D1" w14:textId="77777777" w:rsidR="009B2829" w:rsidRDefault="009B2829" w:rsidP="009B2829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        {</w:t>
      </w:r>
    </w:p>
    <w:p w14:paraId="14F8FFAF" w14:textId="77777777" w:rsidR="009B2829" w:rsidRDefault="009B2829" w:rsidP="009B2829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            </w:t>
      </w:r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decription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E6DB74"/>
          <w:sz w:val="18"/>
          <w:szCs w:val="18"/>
        </w:rPr>
        <w:t>""</w:t>
      </w:r>
      <w:r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2F759E5D" w14:textId="77777777" w:rsidR="009B2829" w:rsidRDefault="009B2829" w:rsidP="009B2829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            </w:t>
      </w:r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item_name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Caffe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 xml:space="preserve"> Mocha"</w:t>
      </w:r>
      <w:r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4E491BB1" w14:textId="77777777" w:rsidR="009B2829" w:rsidRDefault="009B2829" w:rsidP="009B2829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            </w:t>
      </w:r>
      <w:r>
        <w:rPr>
          <w:rFonts w:ascii="Menlo" w:eastAsia="Times New Roman" w:hAnsi="Menlo" w:cs="Menlo"/>
          <w:color w:val="E6DB74"/>
          <w:sz w:val="18"/>
          <w:szCs w:val="18"/>
        </w:rPr>
        <w:t>"price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AE81FF"/>
          <w:sz w:val="18"/>
          <w:szCs w:val="18"/>
        </w:rPr>
        <w:t>4</w:t>
      </w:r>
    </w:p>
    <w:p w14:paraId="65B84132" w14:textId="77777777" w:rsidR="009B2829" w:rsidRDefault="009B2829" w:rsidP="009B2829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        }</w:t>
      </w:r>
    </w:p>
    <w:p w14:paraId="68AA0A95" w14:textId="77777777" w:rsidR="009B2829" w:rsidRDefault="009B2829" w:rsidP="009B2829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    ],</w:t>
      </w:r>
    </w:p>
    <w:p w14:paraId="5E64D3CA" w14:textId="77777777" w:rsidR="009B2829" w:rsidRDefault="009B2829" w:rsidP="009B2829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    </w:t>
      </w:r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menu_type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E6DB74"/>
          <w:sz w:val="18"/>
          <w:szCs w:val="18"/>
        </w:rPr>
        <w:t>"Coffee"</w:t>
      </w:r>
      <w:r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5D1DC82B" w14:textId="77777777" w:rsidR="009B2829" w:rsidRDefault="009B2829" w:rsidP="009B2829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    </w:t>
      </w:r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menu_id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E6DB74"/>
          <w:sz w:val="18"/>
          <w:szCs w:val="18"/>
        </w:rPr>
        <w:t>"coffee"</w:t>
      </w:r>
    </w:p>
    <w:p w14:paraId="7537E1B7" w14:textId="45D4A4C3" w:rsidR="009B2829" w:rsidRDefault="009B2829" w:rsidP="009B2829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}</w:t>
      </w:r>
      <w:r w:rsidRPr="009B2829">
        <w:rPr>
          <w:rFonts w:ascii="Menlo" w:eastAsia="Times New Roman" w:hAnsi="Menlo" w:cs="Menlo"/>
          <w:color w:val="F8F8F2"/>
          <w:sz w:val="18"/>
          <w:szCs w:val="18"/>
        </w:rPr>
        <w:t xml:space="preserve"> </w:t>
      </w:r>
      <w:r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7BDB1D04" w14:textId="77777777" w:rsidR="009B2829" w:rsidRDefault="009B2829" w:rsidP="009B2829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{</w:t>
      </w:r>
    </w:p>
    <w:p w14:paraId="1FF52641" w14:textId="77777777" w:rsidR="009B2829" w:rsidRDefault="009B2829" w:rsidP="009B2829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    </w:t>
      </w:r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menu_items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r>
        <w:rPr>
          <w:rFonts w:ascii="Menlo" w:eastAsia="Times New Roman" w:hAnsi="Menlo" w:cs="Menlo"/>
          <w:color w:val="F8F8F2"/>
          <w:sz w:val="18"/>
          <w:szCs w:val="18"/>
        </w:rPr>
        <w:t>: [</w:t>
      </w:r>
    </w:p>
    <w:p w14:paraId="1AC95293" w14:textId="77777777" w:rsidR="009B2829" w:rsidRDefault="009B2829" w:rsidP="009B2829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        {</w:t>
      </w:r>
    </w:p>
    <w:p w14:paraId="38718567" w14:textId="77777777" w:rsidR="009B2829" w:rsidRDefault="009B2829" w:rsidP="009B2829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            </w:t>
      </w:r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decription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E6DB74"/>
          <w:sz w:val="18"/>
          <w:szCs w:val="18"/>
        </w:rPr>
        <w:t>""</w:t>
      </w:r>
      <w:r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76179C80" w14:textId="77777777" w:rsidR="009B2829" w:rsidRDefault="009B2829" w:rsidP="009B2829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            </w:t>
      </w:r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item_name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E6DB74"/>
          <w:sz w:val="18"/>
          <w:szCs w:val="18"/>
        </w:rPr>
        <w:t>"Classic Chai Tea Latte"</w:t>
      </w:r>
      <w:r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02DBE3C6" w14:textId="77777777" w:rsidR="009B2829" w:rsidRDefault="009B2829" w:rsidP="009B2829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            </w:t>
      </w:r>
      <w:r>
        <w:rPr>
          <w:rFonts w:ascii="Menlo" w:eastAsia="Times New Roman" w:hAnsi="Menlo" w:cs="Menlo"/>
          <w:color w:val="E6DB74"/>
          <w:sz w:val="18"/>
          <w:szCs w:val="18"/>
        </w:rPr>
        <w:t>"price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AE81FF"/>
          <w:sz w:val="18"/>
          <w:szCs w:val="18"/>
        </w:rPr>
        <w:t>2</w:t>
      </w:r>
    </w:p>
    <w:p w14:paraId="48BDCD6A" w14:textId="77777777" w:rsidR="009B2829" w:rsidRDefault="009B2829" w:rsidP="009B2829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        }</w:t>
      </w:r>
    </w:p>
    <w:p w14:paraId="347E34FA" w14:textId="77777777" w:rsidR="009B2829" w:rsidRDefault="009B2829" w:rsidP="009B2829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    ],</w:t>
      </w:r>
    </w:p>
    <w:p w14:paraId="68C320A7" w14:textId="77777777" w:rsidR="009B2829" w:rsidRDefault="009B2829" w:rsidP="009B2829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    </w:t>
      </w:r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menu_type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E6DB74"/>
          <w:sz w:val="18"/>
          <w:szCs w:val="18"/>
        </w:rPr>
        <w:t>"Tea"</w:t>
      </w:r>
      <w:r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20C88B99" w14:textId="77777777" w:rsidR="009B2829" w:rsidRDefault="009B2829" w:rsidP="009B2829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    </w:t>
      </w:r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menu_id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E6DB74"/>
          <w:sz w:val="18"/>
          <w:szCs w:val="18"/>
        </w:rPr>
        <w:t>"tea"</w:t>
      </w:r>
    </w:p>
    <w:p w14:paraId="48A039C2" w14:textId="77777777" w:rsidR="009B2829" w:rsidRDefault="009B2829" w:rsidP="009B2829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}</w:t>
      </w:r>
    </w:p>
    <w:p w14:paraId="5A950704" w14:textId="77777777" w:rsidR="009B2829" w:rsidRDefault="009B2829" w:rsidP="009B2829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</w:p>
    <w:p w14:paraId="223B05CA" w14:textId="77777777" w:rsidR="009B2829" w:rsidRDefault="009B2829" w:rsidP="009B2829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],</w:t>
      </w:r>
    </w:p>
    <w:p w14:paraId="4D59C7FC" w14:textId="77777777" w:rsidR="009B2829" w:rsidRDefault="009B2829" w:rsidP="009B2829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</w:t>
      </w:r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locality_count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AE81FF"/>
          <w:sz w:val="18"/>
          <w:szCs w:val="18"/>
        </w:rPr>
        <w:t>0</w:t>
      </w:r>
      <w:r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0859F1D5" w14:textId="77777777" w:rsidR="009B2829" w:rsidRDefault="009B2829" w:rsidP="009B2829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</w:t>
      </w:r>
      <w:r>
        <w:rPr>
          <w:rFonts w:ascii="Menlo" w:eastAsia="Times New Roman" w:hAnsi="Menlo" w:cs="Menlo"/>
          <w:color w:val="E6DB74"/>
          <w:sz w:val="18"/>
          <w:szCs w:val="18"/>
        </w:rPr>
        <w:t>"timestamp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E6DB74"/>
          <w:sz w:val="18"/>
          <w:szCs w:val="18"/>
        </w:rPr>
        <w:t>"Tue Feb 06 2018 01:45:33 GMT-0800 (PST)"</w:t>
      </w:r>
      <w:r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7D9F1F57" w14:textId="77777777" w:rsidR="009B2829" w:rsidRDefault="009B2829" w:rsidP="009B2829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lastRenderedPageBreak/>
        <w:t xml:space="preserve">        </w:t>
      </w:r>
      <w:r>
        <w:rPr>
          <w:rFonts w:ascii="Menlo" w:eastAsia="Times New Roman" w:hAnsi="Menlo" w:cs="Menlo"/>
          <w:color w:val="E6DB74"/>
          <w:sz w:val="18"/>
          <w:szCs w:val="18"/>
        </w:rPr>
        <w:t>"id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starbucks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>-san-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jose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r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5C8237D4" w14:textId="77777777" w:rsidR="009B2829" w:rsidRDefault="009B2829" w:rsidP="009B2829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</w:t>
      </w:r>
      <w:r>
        <w:rPr>
          <w:rFonts w:ascii="Menlo" w:eastAsia="Times New Roman" w:hAnsi="Menlo" w:cs="Menlo"/>
          <w:color w:val="E6DB74"/>
          <w:sz w:val="18"/>
          <w:szCs w:val="18"/>
        </w:rPr>
        <w:t>"name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E6DB74"/>
          <w:sz w:val="18"/>
          <w:szCs w:val="18"/>
        </w:rPr>
        <w:t>"Starbucks"</w:t>
      </w:r>
      <w:r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0AA49729" w14:textId="77777777" w:rsidR="009B2829" w:rsidRDefault="009B2829" w:rsidP="009B2829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}</w:t>
      </w:r>
    </w:p>
    <w:p w14:paraId="6747BCE2" w14:textId="77777777" w:rsidR="009B2829" w:rsidRDefault="009B2829" w:rsidP="009B2829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</w:p>
    <w:p w14:paraId="61AA77BD" w14:textId="77777777" w:rsidR="009B2829" w:rsidRPr="00087454" w:rsidRDefault="009B2829" w:rsidP="009B2829">
      <w:pPr>
        <w:ind w:left="480"/>
        <w:rPr>
          <w:rFonts w:ascii="Menlo" w:eastAsia="Times New Roman" w:hAnsi="Menlo" w:cs="Menlo"/>
          <w:color w:val="F8F8F2"/>
          <w:sz w:val="18"/>
          <w:szCs w:val="18"/>
        </w:rPr>
      </w:pPr>
    </w:p>
    <w:p w14:paraId="788FA1C6" w14:textId="31F54531" w:rsidR="0029271C" w:rsidRPr="0029271C" w:rsidRDefault="0029271C" w:rsidP="0029271C">
      <w:pPr>
        <w:pStyle w:val="SourceCode"/>
        <w:ind w:left="480"/>
      </w:pPr>
      <w:r>
        <w:rPr>
          <w:rStyle w:val="VerbatimChar"/>
        </w:rPr>
        <w:br/>
      </w:r>
    </w:p>
    <w:p w14:paraId="393E19D9" w14:textId="77777777" w:rsidR="00017792" w:rsidRPr="0029271C" w:rsidRDefault="0029271C">
      <w:pPr>
        <w:pStyle w:val="Compact"/>
        <w:numPr>
          <w:ilvl w:val="0"/>
          <w:numId w:val="4"/>
        </w:numPr>
        <w:rPr>
          <w:rStyle w:val="VerbatimChar"/>
          <w:rFonts w:asciiTheme="minorHAnsi" w:hAnsiTheme="minorHAnsi"/>
          <w:sz w:val="24"/>
        </w:rPr>
      </w:pPr>
      <w:r w:rsidRPr="00797BA6">
        <w:rPr>
          <w:rStyle w:val="VerbatimChar"/>
          <w:b/>
        </w:rPr>
        <w:t>Delete restaurant</w:t>
      </w:r>
      <w:r>
        <w:rPr>
          <w:rStyle w:val="VerbatimChar"/>
          <w:b/>
        </w:rPr>
        <w:br/>
      </w:r>
    </w:p>
    <w:p w14:paraId="1E72697C" w14:textId="12511BEE" w:rsidR="0029271C" w:rsidRDefault="0029271C" w:rsidP="0029271C">
      <w:pPr>
        <w:pStyle w:val="Compact"/>
        <w:ind w:left="480"/>
      </w:pPr>
      <w:r>
        <w:rPr>
          <w:rStyle w:val="VerbatimChar"/>
        </w:rPr>
        <w:t>DELETE http://localhost:3000/zappos/api/v1/restaurants/</w:t>
      </w:r>
      <w:r>
        <w:rPr>
          <w:rStyle w:val="VerbatimChar"/>
        </w:rPr>
        <w:t>&lt;restaurant-id&gt;</w:t>
      </w:r>
      <w:r w:rsidR="00C06A64">
        <w:rPr>
          <w:rStyle w:val="VerbatimChar"/>
        </w:rPr>
        <w:br/>
      </w:r>
    </w:p>
    <w:p w14:paraId="05373D69" w14:textId="77777777" w:rsidR="00C06A64" w:rsidRPr="00C06A64" w:rsidRDefault="00C06A64" w:rsidP="00C06A64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</w:p>
    <w:p w14:paraId="333BAAFB" w14:textId="77777777" w:rsidR="00C06A64" w:rsidRPr="00C06A64" w:rsidRDefault="00C06A64" w:rsidP="00C06A64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EEECE1" w:themeColor="background2"/>
          <w:sz w:val="18"/>
          <w:szCs w:val="18"/>
        </w:rPr>
      </w:pPr>
      <w:r w:rsidRPr="00C06A64">
        <w:rPr>
          <w:rFonts w:ascii="Menlo" w:eastAsia="Times New Roman" w:hAnsi="Menlo" w:cs="Menlo"/>
          <w:color w:val="EEECE1" w:themeColor="background2"/>
          <w:sz w:val="18"/>
          <w:szCs w:val="18"/>
        </w:rPr>
        <w:t xml:space="preserve">    DELETE http://localhost:3000/zappos/api/v1/restaurants/starbucks-san-jose</w:t>
      </w:r>
    </w:p>
    <w:p w14:paraId="131B1DC0" w14:textId="77777777" w:rsidR="00C06A64" w:rsidRDefault="00C06A64" w:rsidP="00C06A64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 w:rsidRPr="00C06A64">
        <w:rPr>
          <w:rFonts w:ascii="Menlo" w:eastAsia="Times New Roman" w:hAnsi="Menlo" w:cs="Menlo"/>
          <w:color w:val="F8F8F2"/>
          <w:sz w:val="18"/>
          <w:szCs w:val="18"/>
        </w:rPr>
        <w:t xml:space="preserve">    </w:t>
      </w:r>
    </w:p>
    <w:p w14:paraId="3E60D89F" w14:textId="694335A6" w:rsidR="00DE3205" w:rsidRDefault="00DE3205" w:rsidP="00C06A64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204 No Content</w:t>
      </w:r>
    </w:p>
    <w:p w14:paraId="24632920" w14:textId="77777777" w:rsidR="00DE3205" w:rsidRPr="00C06A64" w:rsidRDefault="00DE3205" w:rsidP="00C06A64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</w:p>
    <w:p w14:paraId="41F96F0F" w14:textId="77777777" w:rsidR="00C06A64" w:rsidRDefault="00C06A64" w:rsidP="00C06A64">
      <w:pPr>
        <w:pStyle w:val="Compact"/>
        <w:ind w:left="480"/>
      </w:pPr>
    </w:p>
    <w:p w14:paraId="2506178E" w14:textId="77777777" w:rsidR="00DE3205" w:rsidRPr="00C06A64" w:rsidRDefault="00DE3205" w:rsidP="00C06A64">
      <w:pPr>
        <w:pStyle w:val="Compact"/>
        <w:ind w:left="480"/>
      </w:pPr>
    </w:p>
    <w:p w14:paraId="0E6D41C3" w14:textId="77777777" w:rsidR="00C06A64" w:rsidRPr="00C06A64" w:rsidRDefault="0029271C" w:rsidP="0029271C">
      <w:pPr>
        <w:pStyle w:val="Compact"/>
        <w:numPr>
          <w:ilvl w:val="0"/>
          <w:numId w:val="4"/>
        </w:numPr>
      </w:pPr>
      <w:r w:rsidRPr="0029271C">
        <w:rPr>
          <w:rFonts w:ascii="Consolas" w:hAnsi="Consolas"/>
          <w:b/>
          <w:sz w:val="22"/>
        </w:rPr>
        <w:t>Add Menu</w:t>
      </w:r>
    </w:p>
    <w:p w14:paraId="102BF404" w14:textId="0771C8A6" w:rsidR="00C06A64" w:rsidRDefault="00C06A64" w:rsidP="00C06A64">
      <w:pPr>
        <w:pStyle w:val="Compact"/>
        <w:ind w:left="480"/>
      </w:pPr>
      <w:r>
        <w:rPr>
          <w:rStyle w:val="VerbatimChar"/>
        </w:rPr>
        <w:br/>
        <w:t>POST</w:t>
      </w:r>
      <w:r>
        <w:rPr>
          <w:rStyle w:val="VerbatimChar"/>
        </w:rPr>
        <w:t xml:space="preserve"> http://localhost:3000/zappos/api/v1/restaurants/&lt;restaurant-id&gt;</w:t>
      </w:r>
      <w:r>
        <w:rPr>
          <w:rStyle w:val="VerbatimChar"/>
        </w:rPr>
        <w:t>/menus</w:t>
      </w:r>
      <w:r>
        <w:rPr>
          <w:rStyle w:val="VerbatimChar"/>
        </w:rPr>
        <w:br/>
      </w:r>
    </w:p>
    <w:p w14:paraId="03D23A74" w14:textId="77777777" w:rsidR="009B4475" w:rsidRDefault="009B447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</w:t>
      </w:r>
    </w:p>
    <w:p w14:paraId="33192BAA" w14:textId="77777777" w:rsidR="009B4475" w:rsidRDefault="009B447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EEECE1" w:themeColor="background2"/>
          <w:sz w:val="18"/>
          <w:szCs w:val="18"/>
        </w:rPr>
      </w:pPr>
      <w:r w:rsidRPr="009B4475">
        <w:rPr>
          <w:rFonts w:ascii="Menlo" w:eastAsia="Times New Roman" w:hAnsi="Menlo" w:cs="Menlo"/>
          <w:color w:val="EEECE1" w:themeColor="background2"/>
          <w:sz w:val="18"/>
          <w:szCs w:val="18"/>
        </w:rPr>
        <w:t xml:space="preserve">    POST http://localhost:3000/zappos/api/v1/restaurants/starbucks-san-jose/menus</w:t>
      </w:r>
    </w:p>
    <w:p w14:paraId="076ACDDF" w14:textId="77777777" w:rsidR="00DE3205" w:rsidRDefault="00DE320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EEECE1" w:themeColor="background2"/>
          <w:sz w:val="18"/>
          <w:szCs w:val="18"/>
        </w:rPr>
      </w:pPr>
    </w:p>
    <w:p w14:paraId="3969C0D5" w14:textId="05AC4F0A" w:rsidR="00DE3205" w:rsidRPr="009B4475" w:rsidRDefault="00DE320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EEECE1" w:themeColor="background2"/>
          <w:sz w:val="18"/>
          <w:szCs w:val="18"/>
        </w:rPr>
      </w:pPr>
      <w:r>
        <w:rPr>
          <w:rFonts w:ascii="Menlo" w:eastAsia="Times New Roman" w:hAnsi="Menlo" w:cs="Menlo"/>
          <w:color w:val="EEECE1" w:themeColor="background2"/>
          <w:sz w:val="18"/>
          <w:szCs w:val="18"/>
        </w:rPr>
        <w:t xml:space="preserve">    201 Created</w:t>
      </w:r>
    </w:p>
    <w:p w14:paraId="67ACE316" w14:textId="77777777" w:rsidR="009B4475" w:rsidRDefault="009B447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{</w:t>
      </w:r>
    </w:p>
    <w:p w14:paraId="6E90A406" w14:textId="77777777" w:rsidR="009B4475" w:rsidRDefault="009B447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>    </w:t>
      </w:r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menu_type</w:t>
      </w:r>
      <w:proofErr w:type="spellEnd"/>
      <w:proofErr w:type="gramStart"/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 :</w:t>
      </w:r>
      <w:proofErr w:type="gramEnd"/>
      <w:r>
        <w:rPr>
          <w:rFonts w:ascii="Menlo" w:eastAsia="Times New Roman" w:hAnsi="Menlo" w:cs="Menlo"/>
          <w:color w:val="F8F8F2"/>
          <w:sz w:val="18"/>
          <w:szCs w:val="18"/>
        </w:rPr>
        <w:t>   </w:t>
      </w:r>
      <w:r>
        <w:rPr>
          <w:rFonts w:ascii="Menlo" w:eastAsia="Times New Roman" w:hAnsi="Menlo" w:cs="Menlo"/>
          <w:color w:val="E6DB74"/>
          <w:sz w:val="18"/>
          <w:szCs w:val="18"/>
        </w:rPr>
        <w:t>"Hot Drinks"</w:t>
      </w:r>
      <w:r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3DF15CA3" w14:textId="77777777" w:rsidR="009B4475" w:rsidRDefault="009B447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>    </w:t>
      </w:r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menu_items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r>
        <w:rPr>
          <w:rFonts w:ascii="Menlo" w:eastAsia="Times New Roman" w:hAnsi="Menlo" w:cs="Menlo"/>
          <w:color w:val="F8F8F2"/>
          <w:sz w:val="18"/>
          <w:szCs w:val="18"/>
        </w:rPr>
        <w:t>:</w:t>
      </w:r>
      <w:proofErr w:type="gramStart"/>
      <w:r>
        <w:rPr>
          <w:rFonts w:ascii="Menlo" w:eastAsia="Times New Roman" w:hAnsi="Menlo" w:cs="Menlo"/>
          <w:color w:val="F8F8F2"/>
          <w:sz w:val="18"/>
          <w:szCs w:val="18"/>
        </w:rPr>
        <w:t>   [</w:t>
      </w:r>
      <w:proofErr w:type="gramEnd"/>
      <w:r>
        <w:rPr>
          <w:rFonts w:ascii="Menlo" w:eastAsia="Times New Roman" w:hAnsi="Menlo" w:cs="Menlo"/>
          <w:color w:val="F8F8F2"/>
          <w:sz w:val="18"/>
          <w:szCs w:val="18"/>
        </w:rPr>
        <w:t>{</w:t>
      </w:r>
    </w:p>
    <w:p w14:paraId="6F7BA6C3" w14:textId="77777777" w:rsidR="009B4475" w:rsidRDefault="009B447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>                        </w:t>
      </w:r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item_name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E6DB74"/>
          <w:sz w:val="18"/>
          <w:szCs w:val="18"/>
        </w:rPr>
        <w:t>"Coffee Latte"</w:t>
      </w:r>
      <w:r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75B986F7" w14:textId="77777777" w:rsidR="009B4475" w:rsidRDefault="009B447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>                        </w:t>
      </w:r>
      <w:r>
        <w:rPr>
          <w:rFonts w:ascii="Menlo" w:eastAsia="Times New Roman" w:hAnsi="Menlo" w:cs="Menlo"/>
          <w:color w:val="E6DB74"/>
          <w:sz w:val="18"/>
          <w:szCs w:val="18"/>
        </w:rPr>
        <w:t>"Description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E6DB74"/>
          <w:sz w:val="18"/>
          <w:szCs w:val="18"/>
        </w:rPr>
        <w:t xml:space="preserve">"coffee with the best 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flovour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 xml:space="preserve"> of latte"</w:t>
      </w:r>
      <w:r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697BA2F2" w14:textId="77777777" w:rsidR="009B4475" w:rsidRDefault="009B447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>                        </w:t>
      </w:r>
      <w:r>
        <w:rPr>
          <w:rFonts w:ascii="Menlo" w:eastAsia="Times New Roman" w:hAnsi="Menlo" w:cs="Menlo"/>
          <w:color w:val="E6DB74"/>
          <w:sz w:val="18"/>
          <w:szCs w:val="18"/>
        </w:rPr>
        <w:t>"price</w:t>
      </w:r>
      <w:proofErr w:type="gramStart"/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r>
        <w:rPr>
          <w:rFonts w:ascii="Menlo" w:eastAsia="Times New Roman" w:hAnsi="Menlo" w:cs="Menlo"/>
          <w:color w:val="F8F8F2"/>
          <w:sz w:val="18"/>
          <w:szCs w:val="18"/>
        </w:rPr>
        <w:t> :</w:t>
      </w:r>
      <w:proofErr w:type="gramEnd"/>
      <w:r>
        <w:rPr>
          <w:rFonts w:ascii="Menlo" w:eastAsia="Times New Roman" w:hAnsi="Menlo" w:cs="Menlo"/>
          <w:color w:val="F8F8F2"/>
          <w:sz w:val="18"/>
          <w:szCs w:val="18"/>
        </w:rPr>
        <w:t xml:space="preserve"> </w:t>
      </w:r>
      <w:r>
        <w:rPr>
          <w:rFonts w:ascii="Menlo" w:eastAsia="Times New Roman" w:hAnsi="Menlo" w:cs="Menlo"/>
          <w:color w:val="AE81FF"/>
          <w:sz w:val="18"/>
          <w:szCs w:val="18"/>
        </w:rPr>
        <w:t>3</w:t>
      </w:r>
    </w:p>
    <w:p w14:paraId="47270970" w14:textId="77777777" w:rsidR="009B4475" w:rsidRDefault="009B447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>                    },</w:t>
      </w:r>
    </w:p>
    <w:p w14:paraId="3FA1DA44" w14:textId="77777777" w:rsidR="009B4475" w:rsidRDefault="009B447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>                    {</w:t>
      </w:r>
    </w:p>
    <w:p w14:paraId="3F3F2E9B" w14:textId="77777777" w:rsidR="009B4475" w:rsidRDefault="009B447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>                        </w:t>
      </w:r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item_name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Caffe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 xml:space="preserve"> Mocha"</w:t>
      </w:r>
      <w:r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75EBCA38" w14:textId="77777777" w:rsidR="009B4475" w:rsidRDefault="009B447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>                        </w:t>
      </w:r>
      <w:r>
        <w:rPr>
          <w:rFonts w:ascii="Menlo" w:eastAsia="Times New Roman" w:hAnsi="Menlo" w:cs="Menlo"/>
          <w:color w:val="E6DB74"/>
          <w:sz w:val="18"/>
          <w:szCs w:val="18"/>
        </w:rPr>
        <w:t>"Description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E6DB74"/>
          <w:sz w:val="18"/>
          <w:szCs w:val="18"/>
        </w:rPr>
        <w:t xml:space="preserve">"coffee with the best 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flovour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 xml:space="preserve"> of mocha"</w:t>
      </w:r>
      <w:r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71B9C558" w14:textId="77777777" w:rsidR="009B4475" w:rsidRDefault="009B447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>                        </w:t>
      </w:r>
      <w:r>
        <w:rPr>
          <w:rFonts w:ascii="Menlo" w:eastAsia="Times New Roman" w:hAnsi="Menlo" w:cs="Menlo"/>
          <w:color w:val="E6DB74"/>
          <w:sz w:val="18"/>
          <w:szCs w:val="18"/>
        </w:rPr>
        <w:t>"price</w:t>
      </w:r>
      <w:proofErr w:type="gramStart"/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r>
        <w:rPr>
          <w:rFonts w:ascii="Menlo" w:eastAsia="Times New Roman" w:hAnsi="Menlo" w:cs="Menlo"/>
          <w:color w:val="F8F8F2"/>
          <w:sz w:val="18"/>
          <w:szCs w:val="18"/>
        </w:rPr>
        <w:t> :</w:t>
      </w:r>
      <w:proofErr w:type="gramEnd"/>
      <w:r>
        <w:rPr>
          <w:rFonts w:ascii="Menlo" w:eastAsia="Times New Roman" w:hAnsi="Menlo" w:cs="Menlo"/>
          <w:color w:val="F8F8F2"/>
          <w:sz w:val="18"/>
          <w:szCs w:val="18"/>
        </w:rPr>
        <w:t xml:space="preserve"> </w:t>
      </w:r>
      <w:r>
        <w:rPr>
          <w:rFonts w:ascii="Menlo" w:eastAsia="Times New Roman" w:hAnsi="Menlo" w:cs="Menlo"/>
          <w:color w:val="AE81FF"/>
          <w:sz w:val="18"/>
          <w:szCs w:val="18"/>
        </w:rPr>
        <w:t>4</w:t>
      </w:r>
    </w:p>
    <w:p w14:paraId="7ED4BCAC" w14:textId="77777777" w:rsidR="009B4475" w:rsidRDefault="009B447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>                    }]</w:t>
      </w:r>
    </w:p>
    <w:p w14:paraId="42570E7E" w14:textId="77777777" w:rsidR="009B4475" w:rsidRDefault="009B447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}</w:t>
      </w:r>
    </w:p>
    <w:p w14:paraId="2D4C1950" w14:textId="77777777" w:rsidR="009B4475" w:rsidRDefault="009B447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</w:p>
    <w:p w14:paraId="3930ED23" w14:textId="77777777" w:rsidR="00DE3205" w:rsidRDefault="00DE3205" w:rsidP="00C06A64">
      <w:pPr>
        <w:pStyle w:val="Compact"/>
        <w:rPr>
          <w:rStyle w:val="VerbatimChar"/>
          <w:b/>
        </w:rPr>
      </w:pPr>
    </w:p>
    <w:p w14:paraId="510319CA" w14:textId="108094A2" w:rsidR="0029271C" w:rsidRDefault="0029271C" w:rsidP="00C06A64">
      <w:pPr>
        <w:pStyle w:val="Compact"/>
        <w:rPr>
          <w:rStyle w:val="VerbatimChar"/>
          <w:rFonts w:asciiTheme="minorHAnsi" w:hAnsiTheme="minorHAnsi"/>
          <w:sz w:val="24"/>
        </w:rPr>
      </w:pPr>
      <w:r>
        <w:rPr>
          <w:rStyle w:val="VerbatimChar"/>
          <w:b/>
        </w:rPr>
        <w:br/>
      </w:r>
    </w:p>
    <w:p w14:paraId="3A01A438" w14:textId="77777777" w:rsidR="00DE3205" w:rsidRPr="0029271C" w:rsidRDefault="00DE3205" w:rsidP="00C06A64">
      <w:pPr>
        <w:pStyle w:val="Compact"/>
        <w:rPr>
          <w:rStyle w:val="VerbatimChar"/>
          <w:rFonts w:asciiTheme="minorHAnsi" w:hAnsiTheme="minorHAnsi"/>
          <w:sz w:val="24"/>
        </w:rPr>
      </w:pPr>
    </w:p>
    <w:p w14:paraId="1D0D047B" w14:textId="77777777" w:rsidR="00C06A64" w:rsidRPr="00C06A64" w:rsidRDefault="0029271C" w:rsidP="0029271C">
      <w:pPr>
        <w:pStyle w:val="Compact"/>
        <w:numPr>
          <w:ilvl w:val="0"/>
          <w:numId w:val="4"/>
        </w:numPr>
        <w:rPr>
          <w:rStyle w:val="VerbatimChar"/>
          <w:rFonts w:asciiTheme="minorHAnsi" w:hAnsiTheme="minorHAnsi"/>
          <w:sz w:val="24"/>
        </w:rPr>
      </w:pPr>
      <w:r w:rsidRPr="00797BA6">
        <w:rPr>
          <w:rStyle w:val="VerbatimChar"/>
          <w:b/>
        </w:rPr>
        <w:t>Get Menu</w:t>
      </w:r>
    </w:p>
    <w:p w14:paraId="7A704354" w14:textId="3DCABD27" w:rsidR="009B4475" w:rsidRDefault="00C06A64" w:rsidP="009B4475">
      <w:pPr>
        <w:pStyle w:val="Compact"/>
        <w:ind w:left="480"/>
        <w:rPr>
          <w:rStyle w:val="VerbatimChar"/>
        </w:rPr>
      </w:pPr>
      <w:r>
        <w:rPr>
          <w:rStyle w:val="VerbatimChar"/>
          <w:b/>
        </w:rPr>
        <w:br/>
      </w:r>
      <w:r>
        <w:rPr>
          <w:rStyle w:val="VerbatimChar"/>
        </w:rPr>
        <w:t>GET</w:t>
      </w:r>
      <w:r>
        <w:rPr>
          <w:rStyle w:val="VerbatimChar"/>
        </w:rPr>
        <w:t xml:space="preserve"> http://localhost:3000/zappos/api/v1/restaurants/&lt;restaurant-id&gt;/menus</w:t>
      </w:r>
      <w:r>
        <w:rPr>
          <w:rStyle w:val="VerbatimChar"/>
        </w:rPr>
        <w:t>/&lt;menu-type&gt;</w:t>
      </w:r>
      <w:r w:rsidR="009B4475">
        <w:rPr>
          <w:rStyle w:val="VerbatimChar"/>
          <w:b/>
        </w:rPr>
        <w:br/>
      </w:r>
    </w:p>
    <w:p w14:paraId="6C05D4E1" w14:textId="77777777" w:rsidR="00DE3205" w:rsidRDefault="00DE3205" w:rsidP="009B4475">
      <w:pPr>
        <w:pStyle w:val="Compact"/>
        <w:ind w:left="480"/>
        <w:rPr>
          <w:rStyle w:val="VerbatimChar"/>
        </w:rPr>
      </w:pPr>
    </w:p>
    <w:p w14:paraId="308B2AFE" w14:textId="77777777" w:rsidR="00DE3205" w:rsidRDefault="00DE3205" w:rsidP="009B4475">
      <w:pPr>
        <w:pStyle w:val="Compact"/>
        <w:ind w:left="480"/>
        <w:rPr>
          <w:rStyle w:val="VerbatimChar"/>
        </w:rPr>
      </w:pPr>
    </w:p>
    <w:p w14:paraId="65FD158F" w14:textId="77777777" w:rsidR="00DE3205" w:rsidRPr="009B4475" w:rsidRDefault="00DE3205" w:rsidP="009B4475">
      <w:pPr>
        <w:pStyle w:val="Compact"/>
        <w:ind w:left="480"/>
        <w:rPr>
          <w:rStyle w:val="VerbatimChar"/>
        </w:rPr>
      </w:pPr>
    </w:p>
    <w:p w14:paraId="7AEB4DD6" w14:textId="77777777" w:rsidR="00BA6C72" w:rsidRDefault="00BA6C72" w:rsidP="00BA6C72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</w:p>
    <w:p w14:paraId="301607F3" w14:textId="77777777" w:rsidR="00BA6C72" w:rsidRDefault="00BA6C72" w:rsidP="00BA6C72">
      <w:pPr>
        <w:shd w:val="clear" w:color="auto" w:fill="272822"/>
        <w:spacing w:line="270" w:lineRule="atLeast"/>
        <w:rPr>
          <w:rFonts w:ascii="Menlo" w:eastAsia="Times New Roman" w:hAnsi="Menlo" w:cs="Menlo"/>
          <w:color w:val="FFFFFF" w:themeColor="background1"/>
          <w:sz w:val="18"/>
          <w:szCs w:val="18"/>
        </w:rPr>
      </w:pPr>
      <w:r w:rsidRPr="00BA6C72">
        <w:rPr>
          <w:rFonts w:ascii="Menlo" w:eastAsia="Times New Roman" w:hAnsi="Menlo" w:cs="Menlo"/>
          <w:color w:val="FFFFFF" w:themeColor="background1"/>
          <w:sz w:val="18"/>
          <w:szCs w:val="18"/>
        </w:rPr>
        <w:t xml:space="preserve">    GET http://localhost:3000/zappos/api/v1/restaurants/starbucks-san-jose/menus/coffee</w:t>
      </w:r>
    </w:p>
    <w:p w14:paraId="7CE497BC" w14:textId="77777777" w:rsidR="00DE3205" w:rsidRDefault="00DE3205" w:rsidP="00BA6C72">
      <w:pPr>
        <w:shd w:val="clear" w:color="auto" w:fill="272822"/>
        <w:spacing w:line="270" w:lineRule="atLeast"/>
        <w:rPr>
          <w:rFonts w:ascii="Menlo" w:eastAsia="Times New Roman" w:hAnsi="Menlo" w:cs="Menlo"/>
          <w:color w:val="FFFFFF" w:themeColor="background1"/>
          <w:sz w:val="18"/>
          <w:szCs w:val="18"/>
        </w:rPr>
      </w:pPr>
    </w:p>
    <w:p w14:paraId="62FE4395" w14:textId="2030B3B4" w:rsidR="00DE3205" w:rsidRPr="00BA6C72" w:rsidRDefault="00DE3205" w:rsidP="00BA6C72">
      <w:pPr>
        <w:shd w:val="clear" w:color="auto" w:fill="272822"/>
        <w:spacing w:line="270" w:lineRule="atLeast"/>
        <w:rPr>
          <w:rFonts w:ascii="Menlo" w:eastAsia="Times New Roman" w:hAnsi="Menlo" w:cs="Menlo"/>
          <w:color w:val="FFFFFF" w:themeColor="background1"/>
          <w:sz w:val="18"/>
          <w:szCs w:val="18"/>
        </w:rPr>
      </w:pPr>
      <w:r>
        <w:rPr>
          <w:rFonts w:ascii="Menlo" w:eastAsia="Times New Roman" w:hAnsi="Menlo" w:cs="Menlo"/>
          <w:color w:val="FFFFFF" w:themeColor="background1"/>
          <w:sz w:val="18"/>
          <w:szCs w:val="18"/>
        </w:rPr>
        <w:t xml:space="preserve">    200 OK</w:t>
      </w:r>
    </w:p>
    <w:p w14:paraId="583BBCD5" w14:textId="77777777" w:rsidR="00BA6C72" w:rsidRDefault="00BA6C72" w:rsidP="00BA6C72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{</w:t>
      </w:r>
    </w:p>
    <w:p w14:paraId="06C82321" w14:textId="77777777" w:rsidR="00BA6C72" w:rsidRDefault="00BA6C72" w:rsidP="00BA6C72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</w:t>
      </w:r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menu_items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r>
        <w:rPr>
          <w:rFonts w:ascii="Menlo" w:eastAsia="Times New Roman" w:hAnsi="Menlo" w:cs="Menlo"/>
          <w:color w:val="F8F8F2"/>
          <w:sz w:val="18"/>
          <w:szCs w:val="18"/>
        </w:rPr>
        <w:t>: [</w:t>
      </w:r>
    </w:p>
    <w:p w14:paraId="46F8641B" w14:textId="77777777" w:rsidR="00BA6C72" w:rsidRDefault="00BA6C72" w:rsidP="00BA6C72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{</w:t>
      </w:r>
    </w:p>
    <w:p w14:paraId="422545B6" w14:textId="77777777" w:rsidR="00BA6C72" w:rsidRDefault="00BA6C72" w:rsidP="00BA6C72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    </w:t>
      </w:r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decription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E6DB74"/>
          <w:sz w:val="18"/>
          <w:szCs w:val="18"/>
        </w:rPr>
        <w:t>""</w:t>
      </w:r>
      <w:r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2AF03228" w14:textId="77777777" w:rsidR="00BA6C72" w:rsidRDefault="00BA6C72" w:rsidP="00BA6C72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    </w:t>
      </w:r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item_name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E6DB74"/>
          <w:sz w:val="18"/>
          <w:szCs w:val="18"/>
        </w:rPr>
        <w:t>"Coffee Latte"</w:t>
      </w:r>
      <w:r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5BC0F69B" w14:textId="77777777" w:rsidR="00BA6C72" w:rsidRDefault="00BA6C72" w:rsidP="00BA6C72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    </w:t>
      </w:r>
      <w:r>
        <w:rPr>
          <w:rFonts w:ascii="Menlo" w:eastAsia="Times New Roman" w:hAnsi="Menlo" w:cs="Menlo"/>
          <w:color w:val="E6DB74"/>
          <w:sz w:val="18"/>
          <w:szCs w:val="18"/>
        </w:rPr>
        <w:t>"price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AE81FF"/>
          <w:sz w:val="18"/>
          <w:szCs w:val="18"/>
        </w:rPr>
        <w:t>3</w:t>
      </w:r>
    </w:p>
    <w:p w14:paraId="14C17C7E" w14:textId="77777777" w:rsidR="00BA6C72" w:rsidRDefault="00BA6C72" w:rsidP="00BA6C72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},</w:t>
      </w:r>
    </w:p>
    <w:p w14:paraId="5DD19BA1" w14:textId="77777777" w:rsidR="00BA6C72" w:rsidRDefault="00BA6C72" w:rsidP="00BA6C72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{</w:t>
      </w:r>
    </w:p>
    <w:p w14:paraId="4D4C4F9F" w14:textId="77777777" w:rsidR="00BA6C72" w:rsidRDefault="00BA6C72" w:rsidP="00BA6C72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    </w:t>
      </w:r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decription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E6DB74"/>
          <w:sz w:val="18"/>
          <w:szCs w:val="18"/>
        </w:rPr>
        <w:t>""</w:t>
      </w:r>
      <w:r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03976254" w14:textId="77777777" w:rsidR="00BA6C72" w:rsidRDefault="00BA6C72" w:rsidP="00BA6C72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    </w:t>
      </w:r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item_name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Caffe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 xml:space="preserve"> Mocha"</w:t>
      </w:r>
      <w:r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61A3E2A4" w14:textId="77777777" w:rsidR="00BA6C72" w:rsidRDefault="00BA6C72" w:rsidP="00BA6C72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    </w:t>
      </w:r>
      <w:r>
        <w:rPr>
          <w:rFonts w:ascii="Menlo" w:eastAsia="Times New Roman" w:hAnsi="Menlo" w:cs="Menlo"/>
          <w:color w:val="E6DB74"/>
          <w:sz w:val="18"/>
          <w:szCs w:val="18"/>
        </w:rPr>
        <w:t>"price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AE81FF"/>
          <w:sz w:val="18"/>
          <w:szCs w:val="18"/>
        </w:rPr>
        <w:t>4</w:t>
      </w:r>
    </w:p>
    <w:p w14:paraId="673A9B45" w14:textId="77777777" w:rsidR="00BA6C72" w:rsidRDefault="00BA6C72" w:rsidP="00BA6C72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    }</w:t>
      </w:r>
    </w:p>
    <w:p w14:paraId="4E63A345" w14:textId="77777777" w:rsidR="00BA6C72" w:rsidRDefault="00BA6C72" w:rsidP="00BA6C72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],</w:t>
      </w:r>
    </w:p>
    <w:p w14:paraId="5F7B7BE9" w14:textId="77777777" w:rsidR="00BA6C72" w:rsidRDefault="00BA6C72" w:rsidP="00BA6C72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</w:t>
      </w:r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menu_type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E6DB74"/>
          <w:sz w:val="18"/>
          <w:szCs w:val="18"/>
        </w:rPr>
        <w:t>"Coffee"</w:t>
      </w:r>
      <w:r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1F4D7E6D" w14:textId="77777777" w:rsidR="00BA6C72" w:rsidRDefault="00BA6C72" w:rsidP="00BA6C72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</w:t>
      </w:r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menu_id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E6DB74"/>
          <w:sz w:val="18"/>
          <w:szCs w:val="18"/>
        </w:rPr>
        <w:t>"coffee"</w:t>
      </w:r>
    </w:p>
    <w:p w14:paraId="7AF7DAD5" w14:textId="77777777" w:rsidR="00BA6C72" w:rsidRDefault="00BA6C72" w:rsidP="00BA6C72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}</w:t>
      </w:r>
    </w:p>
    <w:p w14:paraId="11932946" w14:textId="77777777" w:rsidR="00BA6C72" w:rsidRDefault="00BA6C72" w:rsidP="00BA6C72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</w:p>
    <w:p w14:paraId="7F014261" w14:textId="3FD3DF42" w:rsidR="0029271C" w:rsidRPr="0029271C" w:rsidRDefault="0029271C" w:rsidP="00C06A64">
      <w:pPr>
        <w:pStyle w:val="Compact"/>
        <w:ind w:left="480"/>
        <w:rPr>
          <w:rStyle w:val="VerbatimChar"/>
          <w:rFonts w:asciiTheme="minorHAnsi" w:hAnsiTheme="minorHAnsi"/>
          <w:sz w:val="24"/>
        </w:rPr>
      </w:pPr>
      <w:r>
        <w:rPr>
          <w:rStyle w:val="VerbatimChar"/>
          <w:b/>
        </w:rPr>
        <w:br/>
      </w:r>
    </w:p>
    <w:p w14:paraId="0DAC459F" w14:textId="77777777" w:rsidR="00C06A64" w:rsidRPr="00C06A64" w:rsidRDefault="0029271C" w:rsidP="0029271C">
      <w:pPr>
        <w:pStyle w:val="Compact"/>
        <w:numPr>
          <w:ilvl w:val="0"/>
          <w:numId w:val="4"/>
        </w:numPr>
        <w:rPr>
          <w:rStyle w:val="VerbatimChar"/>
          <w:rFonts w:asciiTheme="minorHAnsi" w:hAnsiTheme="minorHAnsi"/>
          <w:sz w:val="24"/>
        </w:rPr>
      </w:pPr>
      <w:r w:rsidRPr="00797BA6">
        <w:rPr>
          <w:rStyle w:val="VerbatimChar"/>
          <w:b/>
        </w:rPr>
        <w:t>Delete Menu</w:t>
      </w:r>
    </w:p>
    <w:p w14:paraId="617BF4BC" w14:textId="3D208F30" w:rsidR="009B4475" w:rsidRDefault="00C06A64" w:rsidP="00C06A64">
      <w:pPr>
        <w:pStyle w:val="Compact"/>
        <w:ind w:left="480"/>
        <w:rPr>
          <w:rStyle w:val="VerbatimChar"/>
        </w:rPr>
      </w:pPr>
      <w:r>
        <w:rPr>
          <w:rStyle w:val="VerbatimChar"/>
          <w:b/>
        </w:rPr>
        <w:br/>
      </w:r>
      <w:r>
        <w:rPr>
          <w:rStyle w:val="VerbatimChar"/>
        </w:rPr>
        <w:t>DELETE</w:t>
      </w:r>
      <w:r>
        <w:rPr>
          <w:rStyle w:val="VerbatimChar"/>
        </w:rPr>
        <w:t xml:space="preserve"> </w:t>
      </w:r>
      <w:r w:rsidR="009B4475" w:rsidRPr="00A60DE7">
        <w:rPr>
          <w:rStyle w:val="VerbatimChar"/>
        </w:rPr>
        <w:t>http://localhost:3000/zappos/api/v1/restaurants/&lt;restaurant-id&gt;/menus/&lt;menu-type</w:t>
      </w:r>
      <w:r>
        <w:rPr>
          <w:rStyle w:val="VerbatimChar"/>
        </w:rPr>
        <w:t>&gt;</w:t>
      </w:r>
    </w:p>
    <w:p w14:paraId="1078CD0A" w14:textId="6B68BD77" w:rsidR="009B4475" w:rsidRDefault="00C06A64" w:rsidP="00C06A64">
      <w:pPr>
        <w:pStyle w:val="Compact"/>
        <w:ind w:left="480"/>
        <w:rPr>
          <w:rStyle w:val="VerbatimChar"/>
          <w:b/>
        </w:rPr>
      </w:pPr>
      <w:r>
        <w:rPr>
          <w:rStyle w:val="VerbatimChar"/>
          <w:b/>
        </w:rPr>
        <w:br/>
      </w:r>
    </w:p>
    <w:p w14:paraId="46FBA412" w14:textId="77777777" w:rsidR="009B4475" w:rsidRDefault="009B447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</w:p>
    <w:p w14:paraId="3ED21EBB" w14:textId="54E671F9" w:rsidR="009B4475" w:rsidRDefault="009B447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FFFFF" w:themeColor="background1"/>
          <w:sz w:val="18"/>
          <w:szCs w:val="18"/>
        </w:rPr>
      </w:pPr>
      <w:r w:rsidRPr="009B4475">
        <w:rPr>
          <w:rFonts w:ascii="Menlo" w:eastAsia="Times New Roman" w:hAnsi="Menlo" w:cs="Menlo"/>
          <w:color w:val="FFFFFF" w:themeColor="background1"/>
          <w:sz w:val="18"/>
          <w:szCs w:val="18"/>
        </w:rPr>
        <w:t xml:space="preserve">    </w:t>
      </w:r>
      <w:r w:rsidRPr="009B4475">
        <w:rPr>
          <w:rFonts w:ascii="Menlo" w:eastAsia="Times New Roman" w:hAnsi="Menlo" w:cs="Menlo"/>
          <w:color w:val="FFFFFF" w:themeColor="background1"/>
          <w:sz w:val="18"/>
          <w:szCs w:val="18"/>
        </w:rPr>
        <w:t>DELETE</w:t>
      </w:r>
      <w:r w:rsidRPr="009B4475">
        <w:rPr>
          <w:rFonts w:ascii="Menlo" w:eastAsia="Times New Roman" w:hAnsi="Menlo" w:cs="Menlo"/>
          <w:color w:val="FFFFFF" w:themeColor="background1"/>
          <w:sz w:val="18"/>
          <w:szCs w:val="18"/>
        </w:rPr>
        <w:t xml:space="preserve"> http://localhost:3000/zappos/api/v1/restaurants/starbucks-san-jose/menus/coffee</w:t>
      </w:r>
    </w:p>
    <w:p w14:paraId="3A4CBCD2" w14:textId="77777777" w:rsidR="00DE3205" w:rsidRDefault="00DE320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FFFFF" w:themeColor="background1"/>
          <w:sz w:val="18"/>
          <w:szCs w:val="18"/>
        </w:rPr>
      </w:pPr>
    </w:p>
    <w:p w14:paraId="24CDBD2E" w14:textId="28A92B08" w:rsidR="00DE3205" w:rsidRPr="009B4475" w:rsidRDefault="00DE320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FFFFF" w:themeColor="background1"/>
          <w:sz w:val="18"/>
          <w:szCs w:val="18"/>
        </w:rPr>
      </w:pPr>
      <w:r>
        <w:rPr>
          <w:rFonts w:ascii="Menlo" w:eastAsia="Times New Roman" w:hAnsi="Menlo" w:cs="Menlo"/>
          <w:color w:val="FFFFFF" w:themeColor="background1"/>
          <w:sz w:val="18"/>
          <w:szCs w:val="18"/>
        </w:rPr>
        <w:t xml:space="preserve">    204 No Content</w:t>
      </w:r>
    </w:p>
    <w:p w14:paraId="1DF1D4C3" w14:textId="77777777" w:rsidR="009B4475" w:rsidRDefault="009B447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</w:t>
      </w:r>
    </w:p>
    <w:p w14:paraId="6E5C87EF" w14:textId="055EBAE0" w:rsidR="0029271C" w:rsidRPr="0029271C" w:rsidRDefault="0029271C" w:rsidP="00C06A64">
      <w:pPr>
        <w:pStyle w:val="Compact"/>
        <w:ind w:left="480"/>
        <w:rPr>
          <w:rStyle w:val="VerbatimChar"/>
          <w:rFonts w:asciiTheme="minorHAnsi" w:hAnsiTheme="minorHAnsi"/>
          <w:sz w:val="24"/>
        </w:rPr>
      </w:pPr>
      <w:r>
        <w:rPr>
          <w:rStyle w:val="VerbatimChar"/>
          <w:b/>
        </w:rPr>
        <w:br/>
      </w:r>
    </w:p>
    <w:p w14:paraId="27AF41B7" w14:textId="31760FDE" w:rsidR="009B4475" w:rsidRPr="009B4475" w:rsidRDefault="0029271C" w:rsidP="00C06A64">
      <w:pPr>
        <w:pStyle w:val="Compact"/>
        <w:numPr>
          <w:ilvl w:val="0"/>
          <w:numId w:val="4"/>
        </w:numPr>
        <w:rPr>
          <w:rStyle w:val="VerbatimChar"/>
          <w:rFonts w:asciiTheme="minorHAnsi" w:hAnsiTheme="minorHAnsi"/>
          <w:b/>
          <w:sz w:val="24"/>
        </w:rPr>
      </w:pPr>
      <w:r w:rsidRPr="0029271C">
        <w:rPr>
          <w:b/>
        </w:rPr>
        <w:t xml:space="preserve">Add </w:t>
      </w:r>
      <w:proofErr w:type="spellStart"/>
      <w:r w:rsidRPr="0029271C">
        <w:rPr>
          <w:b/>
        </w:rPr>
        <w:t>MenuItem</w:t>
      </w:r>
      <w:proofErr w:type="spellEnd"/>
      <w:r w:rsidR="00C06A64">
        <w:rPr>
          <w:rStyle w:val="VerbatimChar"/>
          <w:b/>
        </w:rPr>
        <w:br/>
      </w:r>
      <w:r w:rsidR="00C06A64">
        <w:rPr>
          <w:rStyle w:val="VerbatimChar"/>
          <w:b/>
        </w:rPr>
        <w:br/>
      </w:r>
      <w:r w:rsidR="00C06A64">
        <w:rPr>
          <w:rStyle w:val="VerbatimChar"/>
        </w:rPr>
        <w:t>POST</w:t>
      </w:r>
      <w:r w:rsidR="00C06A64">
        <w:rPr>
          <w:rStyle w:val="VerbatimChar"/>
        </w:rPr>
        <w:t xml:space="preserve"> http://localhost:3000/zappos/api/v1/restaurants/&lt;restaurant-id&gt;/menus/&lt;menu-type&gt;</w:t>
      </w:r>
      <w:r w:rsidR="00C06A64">
        <w:rPr>
          <w:rStyle w:val="VerbatimChar"/>
        </w:rPr>
        <w:t>/items</w:t>
      </w:r>
      <w:r w:rsidR="009B4475">
        <w:rPr>
          <w:rStyle w:val="VerbatimChar"/>
        </w:rPr>
        <w:br/>
      </w:r>
    </w:p>
    <w:p w14:paraId="6CB388E4" w14:textId="0324AFB9" w:rsidR="009B4475" w:rsidRDefault="009B447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</w:p>
    <w:p w14:paraId="3E978206" w14:textId="77777777" w:rsidR="009B4475" w:rsidRDefault="009B447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FFFFF" w:themeColor="background1"/>
          <w:sz w:val="18"/>
          <w:szCs w:val="18"/>
        </w:rPr>
      </w:pPr>
      <w:r w:rsidRPr="009B4475">
        <w:rPr>
          <w:rFonts w:ascii="Menlo" w:eastAsia="Times New Roman" w:hAnsi="Menlo" w:cs="Menlo"/>
          <w:color w:val="FFFFFF" w:themeColor="background1"/>
          <w:sz w:val="18"/>
          <w:szCs w:val="18"/>
        </w:rPr>
        <w:t xml:space="preserve">    POST http://localhost:3000/zappos/api/v1/restaurants/starbucks-san-jose/menus/coffee/items</w:t>
      </w:r>
    </w:p>
    <w:p w14:paraId="03070261" w14:textId="77777777" w:rsidR="00DE3205" w:rsidRDefault="00DE320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FFFFF" w:themeColor="background1"/>
          <w:sz w:val="18"/>
          <w:szCs w:val="18"/>
        </w:rPr>
      </w:pPr>
    </w:p>
    <w:p w14:paraId="0787F230" w14:textId="0562CC85" w:rsidR="00DE3205" w:rsidRPr="009B4475" w:rsidRDefault="00DE320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FFFFF" w:themeColor="background1"/>
          <w:sz w:val="18"/>
          <w:szCs w:val="18"/>
        </w:rPr>
      </w:pPr>
      <w:r>
        <w:rPr>
          <w:rFonts w:ascii="Menlo" w:eastAsia="Times New Roman" w:hAnsi="Menlo" w:cs="Menlo"/>
          <w:color w:val="FFFFFF" w:themeColor="background1"/>
          <w:sz w:val="18"/>
          <w:szCs w:val="18"/>
        </w:rPr>
        <w:t xml:space="preserve">    201 Created</w:t>
      </w:r>
    </w:p>
    <w:p w14:paraId="5563E8EF" w14:textId="77777777" w:rsidR="009B4475" w:rsidRDefault="009B447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{</w:t>
      </w:r>
    </w:p>
    <w:p w14:paraId="74EC00F9" w14:textId="77777777" w:rsidR="009B4475" w:rsidRDefault="009B447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</w:t>
      </w:r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item_name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E6DB74"/>
          <w:sz w:val="18"/>
          <w:szCs w:val="18"/>
        </w:rPr>
        <w:t>"Hot Chocolate"</w:t>
      </w:r>
      <w:r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1CEE3CBB" w14:textId="77777777" w:rsidR="009B4475" w:rsidRDefault="009B447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</w:t>
      </w:r>
      <w:r>
        <w:rPr>
          <w:rFonts w:ascii="Menlo" w:eastAsia="Times New Roman" w:hAnsi="Menlo" w:cs="Menlo"/>
          <w:color w:val="E6DB74"/>
          <w:sz w:val="18"/>
          <w:szCs w:val="18"/>
        </w:rPr>
        <w:t>"Description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E6DB74"/>
          <w:sz w:val="18"/>
          <w:szCs w:val="18"/>
        </w:rPr>
        <w:t xml:space="preserve">"hot milk drink with chocolate 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cyrup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r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7A9C978A" w14:textId="77777777" w:rsidR="009B4475" w:rsidRDefault="009B447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</w:t>
      </w:r>
      <w:r>
        <w:rPr>
          <w:rFonts w:ascii="Menlo" w:eastAsia="Times New Roman" w:hAnsi="Menlo" w:cs="Menlo"/>
          <w:color w:val="E6DB74"/>
          <w:sz w:val="18"/>
          <w:szCs w:val="18"/>
        </w:rPr>
        <w:t>"price</w:t>
      </w:r>
      <w:proofErr w:type="gramStart"/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r>
        <w:rPr>
          <w:rFonts w:ascii="Menlo" w:eastAsia="Times New Roman" w:hAnsi="Menlo" w:cs="Menlo"/>
          <w:color w:val="F8F8F2"/>
          <w:sz w:val="18"/>
          <w:szCs w:val="18"/>
        </w:rPr>
        <w:t> :</w:t>
      </w:r>
      <w:proofErr w:type="gramEnd"/>
      <w:r>
        <w:rPr>
          <w:rFonts w:ascii="Menlo" w:eastAsia="Times New Roman" w:hAnsi="Menlo" w:cs="Menlo"/>
          <w:color w:val="F8F8F2"/>
          <w:sz w:val="18"/>
          <w:szCs w:val="18"/>
        </w:rPr>
        <w:t xml:space="preserve"> </w:t>
      </w:r>
      <w:r>
        <w:rPr>
          <w:rFonts w:ascii="Menlo" w:eastAsia="Times New Roman" w:hAnsi="Menlo" w:cs="Menlo"/>
          <w:color w:val="AE81FF"/>
          <w:sz w:val="18"/>
          <w:szCs w:val="18"/>
        </w:rPr>
        <w:t>3</w:t>
      </w:r>
    </w:p>
    <w:p w14:paraId="646E7F85" w14:textId="77777777" w:rsidR="009B4475" w:rsidRDefault="009B447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}</w:t>
      </w:r>
    </w:p>
    <w:p w14:paraId="7E1EEADA" w14:textId="77777777" w:rsidR="009B4475" w:rsidRDefault="009B4475" w:rsidP="009B4475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</w:t>
      </w:r>
    </w:p>
    <w:p w14:paraId="4745F777" w14:textId="75308246" w:rsidR="00C06A64" w:rsidRPr="00C06A64" w:rsidRDefault="00C06A64" w:rsidP="009B4475">
      <w:pPr>
        <w:pStyle w:val="Compact"/>
        <w:ind w:left="480"/>
        <w:rPr>
          <w:rStyle w:val="VerbatimChar"/>
          <w:rFonts w:asciiTheme="minorHAnsi" w:hAnsiTheme="minorHAnsi"/>
          <w:b/>
          <w:sz w:val="24"/>
        </w:rPr>
      </w:pPr>
      <w:r>
        <w:rPr>
          <w:rStyle w:val="VerbatimChar"/>
          <w:b/>
        </w:rPr>
        <w:lastRenderedPageBreak/>
        <w:br/>
      </w:r>
    </w:p>
    <w:p w14:paraId="53942459" w14:textId="77777777" w:rsidR="009B4475" w:rsidRPr="009B4475" w:rsidRDefault="0029271C" w:rsidP="0029271C">
      <w:pPr>
        <w:pStyle w:val="Compact"/>
        <w:numPr>
          <w:ilvl w:val="0"/>
          <w:numId w:val="4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  <w:b/>
        </w:rPr>
        <w:t xml:space="preserve">Get </w:t>
      </w:r>
      <w:proofErr w:type="spellStart"/>
      <w:r>
        <w:rPr>
          <w:rStyle w:val="VerbatimChar"/>
          <w:b/>
        </w:rPr>
        <w:t>MenuItem</w:t>
      </w:r>
      <w:proofErr w:type="spellEnd"/>
      <w:r>
        <w:rPr>
          <w:rStyle w:val="VerbatimChar"/>
          <w:b/>
        </w:rPr>
        <w:br/>
      </w:r>
      <w:r w:rsidR="00C06A64">
        <w:rPr>
          <w:rStyle w:val="VerbatimChar"/>
          <w:rFonts w:asciiTheme="minorHAnsi" w:hAnsiTheme="minorHAnsi"/>
          <w:sz w:val="24"/>
        </w:rPr>
        <w:br/>
      </w:r>
      <w:r w:rsidR="00C06A64">
        <w:rPr>
          <w:rStyle w:val="VerbatimChar"/>
        </w:rPr>
        <w:t>GET</w:t>
      </w:r>
      <w:r w:rsidR="00C06A64">
        <w:rPr>
          <w:rStyle w:val="VerbatimChar"/>
        </w:rPr>
        <w:t xml:space="preserve"> http://localhost:3000/zappos/api/v1/restaurants/&lt;restaurant-id&gt;/menus/&lt;menu-type&gt;/items</w:t>
      </w:r>
      <w:r w:rsidR="00C06A64">
        <w:rPr>
          <w:rStyle w:val="VerbatimChar"/>
        </w:rPr>
        <w:t>/&lt;item-id&gt;</w:t>
      </w:r>
      <w:r w:rsidR="009B4475">
        <w:rPr>
          <w:rStyle w:val="VerbatimChar"/>
        </w:rPr>
        <w:br/>
      </w:r>
      <w:r w:rsidR="009B4475">
        <w:rPr>
          <w:rStyle w:val="VerbatimChar"/>
        </w:rPr>
        <w:br/>
      </w:r>
    </w:p>
    <w:p w14:paraId="56EDF32F" w14:textId="77777777" w:rsidR="00BA6C72" w:rsidRDefault="00BA6C72" w:rsidP="00BA6C72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</w:p>
    <w:p w14:paraId="01972E77" w14:textId="1713E01D" w:rsidR="00BA6C72" w:rsidRDefault="00BA6C72" w:rsidP="00BA6C72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FFFFF" w:themeColor="background1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</w:t>
      </w:r>
      <w:r w:rsidRPr="00BA6C72">
        <w:rPr>
          <w:rFonts w:ascii="Menlo" w:eastAsia="Times New Roman" w:hAnsi="Menlo" w:cs="Menlo"/>
          <w:color w:val="FFFFFF" w:themeColor="background1"/>
          <w:sz w:val="18"/>
          <w:szCs w:val="18"/>
        </w:rPr>
        <w:t>GET http://localhost:3000/zappos/api/v1/restaurants/starbucks-san-jose/menus/coffee/items/</w:t>
      </w:r>
      <w:r w:rsidRPr="00BA6C72">
        <w:rPr>
          <w:rFonts w:ascii="Menlo" w:eastAsia="Times New Roman" w:hAnsi="Menlo" w:cs="Menlo"/>
          <w:color w:val="FFFFFF" w:themeColor="background1"/>
          <w:sz w:val="18"/>
          <w:szCs w:val="18"/>
        </w:rPr>
        <w:t xml:space="preserve"> </w:t>
      </w:r>
      <w:r w:rsidRPr="00BA6C72">
        <w:rPr>
          <w:rFonts w:ascii="Menlo" w:eastAsia="Times New Roman" w:hAnsi="Menlo" w:cs="Menlo"/>
          <w:color w:val="FFFFFF" w:themeColor="background1"/>
          <w:sz w:val="18"/>
          <w:szCs w:val="18"/>
        </w:rPr>
        <w:t>5a7c16156d887752a071b3a2</w:t>
      </w:r>
    </w:p>
    <w:p w14:paraId="3438EC84" w14:textId="77777777" w:rsidR="00DE3205" w:rsidRDefault="00DE3205" w:rsidP="00DE3205">
      <w:pPr>
        <w:shd w:val="clear" w:color="auto" w:fill="272822"/>
        <w:spacing w:line="270" w:lineRule="atLeast"/>
        <w:ind w:left="480" w:firstLine="240"/>
        <w:rPr>
          <w:rFonts w:ascii="Menlo" w:eastAsia="Times New Roman" w:hAnsi="Menlo" w:cs="Menlo"/>
          <w:color w:val="FFFFFF" w:themeColor="background1"/>
          <w:sz w:val="18"/>
          <w:szCs w:val="18"/>
        </w:rPr>
      </w:pPr>
      <w:r>
        <w:rPr>
          <w:rFonts w:ascii="Menlo" w:eastAsia="Times New Roman" w:hAnsi="Menlo" w:cs="Menlo"/>
          <w:color w:val="FFFFFF" w:themeColor="background1"/>
          <w:sz w:val="18"/>
          <w:szCs w:val="18"/>
        </w:rPr>
        <w:t xml:space="preserve">  </w:t>
      </w:r>
    </w:p>
    <w:p w14:paraId="428DA906" w14:textId="65582EC4" w:rsidR="00DE3205" w:rsidRDefault="00DE3205" w:rsidP="00DE3205">
      <w:pPr>
        <w:shd w:val="clear" w:color="auto" w:fill="272822"/>
        <w:spacing w:line="270" w:lineRule="atLeast"/>
        <w:ind w:left="480" w:firstLine="240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FFFFF" w:themeColor="background1"/>
          <w:sz w:val="18"/>
          <w:szCs w:val="18"/>
        </w:rPr>
        <w:t xml:space="preserve"> 200 OK</w:t>
      </w:r>
    </w:p>
    <w:p w14:paraId="1FDE3D49" w14:textId="77777777" w:rsidR="00BA6C72" w:rsidRDefault="00BA6C72" w:rsidP="00BA6C72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{</w:t>
      </w:r>
    </w:p>
    <w:p w14:paraId="2BE1D9E3" w14:textId="77777777" w:rsidR="00BA6C72" w:rsidRDefault="00BA6C72" w:rsidP="00BA6C72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</w:t>
      </w:r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decription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E6DB74"/>
          <w:sz w:val="18"/>
          <w:szCs w:val="18"/>
        </w:rPr>
        <w:t>""</w:t>
      </w:r>
      <w:r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12709992" w14:textId="77777777" w:rsidR="00BA6C72" w:rsidRDefault="00BA6C72" w:rsidP="00BA6C72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</w:t>
      </w:r>
      <w:r>
        <w:rPr>
          <w:rFonts w:ascii="Menlo" w:eastAsia="Times New Roman" w:hAnsi="Menlo" w:cs="Menlo"/>
          <w:color w:val="E6DB74"/>
          <w:sz w:val="18"/>
          <w:szCs w:val="18"/>
        </w:rPr>
        <w:t>"_id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E6DB74"/>
          <w:sz w:val="18"/>
          <w:szCs w:val="18"/>
        </w:rPr>
        <w:t>"5a7c16156d887752a071b3a2"</w:t>
      </w:r>
      <w:r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04C0256F" w14:textId="77777777" w:rsidR="00BA6C72" w:rsidRDefault="00BA6C72" w:rsidP="00BA6C72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</w:t>
      </w:r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proofErr w:type="spellStart"/>
      <w:r>
        <w:rPr>
          <w:rFonts w:ascii="Menlo" w:eastAsia="Times New Roman" w:hAnsi="Menlo" w:cs="Menlo"/>
          <w:color w:val="E6DB74"/>
          <w:sz w:val="18"/>
          <w:szCs w:val="18"/>
        </w:rPr>
        <w:t>item_name</w:t>
      </w:r>
      <w:proofErr w:type="spellEnd"/>
      <w:r>
        <w:rPr>
          <w:rFonts w:ascii="Menlo" w:eastAsia="Times New Roman" w:hAnsi="Menlo" w:cs="Menlo"/>
          <w:color w:val="E6DB74"/>
          <w:sz w:val="18"/>
          <w:szCs w:val="18"/>
        </w:rPr>
        <w:t>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E6DB74"/>
          <w:sz w:val="18"/>
          <w:szCs w:val="18"/>
        </w:rPr>
        <w:t>"Coffee Latte"</w:t>
      </w:r>
      <w:r>
        <w:rPr>
          <w:rFonts w:ascii="Menlo" w:eastAsia="Times New Roman" w:hAnsi="Menlo" w:cs="Menlo"/>
          <w:color w:val="F8F8F2"/>
          <w:sz w:val="18"/>
          <w:szCs w:val="18"/>
        </w:rPr>
        <w:t>,</w:t>
      </w:r>
    </w:p>
    <w:p w14:paraId="5A68D5AC" w14:textId="77777777" w:rsidR="00BA6C72" w:rsidRDefault="00BA6C72" w:rsidP="00BA6C72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    </w:t>
      </w:r>
      <w:r>
        <w:rPr>
          <w:rFonts w:ascii="Menlo" w:eastAsia="Times New Roman" w:hAnsi="Menlo" w:cs="Menlo"/>
          <w:color w:val="E6DB74"/>
          <w:sz w:val="18"/>
          <w:szCs w:val="18"/>
        </w:rPr>
        <w:t>"price"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: </w:t>
      </w:r>
      <w:r>
        <w:rPr>
          <w:rFonts w:ascii="Menlo" w:eastAsia="Times New Roman" w:hAnsi="Menlo" w:cs="Menlo"/>
          <w:color w:val="AE81FF"/>
          <w:sz w:val="18"/>
          <w:szCs w:val="18"/>
        </w:rPr>
        <w:t>3</w:t>
      </w:r>
    </w:p>
    <w:p w14:paraId="02DA0E7A" w14:textId="77777777" w:rsidR="00BA6C72" w:rsidRDefault="00BA6C72" w:rsidP="00BA6C72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}</w:t>
      </w:r>
    </w:p>
    <w:p w14:paraId="026A182B" w14:textId="77777777" w:rsidR="00BA6C72" w:rsidRDefault="00BA6C72" w:rsidP="00BA6C72">
      <w:pPr>
        <w:shd w:val="clear" w:color="auto" w:fill="272822"/>
        <w:spacing w:line="270" w:lineRule="atLeast"/>
        <w:ind w:left="480"/>
        <w:rPr>
          <w:rFonts w:ascii="Menlo" w:eastAsia="Times New Roman" w:hAnsi="Menlo" w:cs="Menlo"/>
          <w:color w:val="F8F8F2"/>
          <w:sz w:val="18"/>
          <w:szCs w:val="18"/>
        </w:rPr>
      </w:pPr>
    </w:p>
    <w:p w14:paraId="6854DEFB" w14:textId="75435D0B" w:rsidR="0029271C" w:rsidRDefault="009B4475" w:rsidP="00BA6C72">
      <w:pPr>
        <w:pStyle w:val="Compact"/>
        <w:ind w:left="960"/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br/>
      </w:r>
    </w:p>
    <w:p w14:paraId="0633C75A" w14:textId="77777777" w:rsidR="002563C7" w:rsidRPr="0029271C" w:rsidRDefault="002563C7" w:rsidP="00BA6C72">
      <w:pPr>
        <w:pStyle w:val="Compact"/>
        <w:ind w:left="960"/>
        <w:rPr>
          <w:rStyle w:val="VerbatimChar"/>
          <w:rFonts w:asciiTheme="minorHAnsi" w:hAnsiTheme="minorHAnsi"/>
          <w:sz w:val="24"/>
        </w:rPr>
      </w:pPr>
    </w:p>
    <w:p w14:paraId="0114089B" w14:textId="77777777" w:rsidR="00C06A64" w:rsidRPr="00C06A64" w:rsidRDefault="0029271C" w:rsidP="0029271C">
      <w:pPr>
        <w:pStyle w:val="Compact"/>
        <w:numPr>
          <w:ilvl w:val="0"/>
          <w:numId w:val="4"/>
        </w:numPr>
        <w:rPr>
          <w:rStyle w:val="VerbatimChar"/>
          <w:rFonts w:asciiTheme="minorHAnsi" w:hAnsiTheme="minorHAnsi"/>
          <w:sz w:val="24"/>
        </w:rPr>
      </w:pPr>
      <w:r w:rsidRPr="00797BA6">
        <w:rPr>
          <w:rStyle w:val="VerbatimChar"/>
          <w:b/>
        </w:rPr>
        <w:t xml:space="preserve">Delete </w:t>
      </w:r>
      <w:proofErr w:type="spellStart"/>
      <w:r>
        <w:rPr>
          <w:rStyle w:val="VerbatimChar"/>
          <w:b/>
        </w:rPr>
        <w:t>MenuItem</w:t>
      </w:r>
      <w:proofErr w:type="spellEnd"/>
    </w:p>
    <w:p w14:paraId="1AFB2AD0" w14:textId="51472A5E" w:rsidR="0029271C" w:rsidRPr="0029271C" w:rsidRDefault="00C06A64" w:rsidP="00C06A64">
      <w:pPr>
        <w:pStyle w:val="Compact"/>
        <w:ind w:left="480"/>
        <w:rPr>
          <w:rStyle w:val="VerbatimChar"/>
          <w:rFonts w:asciiTheme="minorHAnsi" w:hAnsiTheme="minorHAnsi"/>
          <w:sz w:val="24"/>
        </w:rPr>
      </w:pPr>
      <w:r>
        <w:rPr>
          <w:rStyle w:val="VerbatimChar"/>
          <w:b/>
        </w:rPr>
        <w:br/>
      </w:r>
      <w:r>
        <w:rPr>
          <w:rStyle w:val="VerbatimChar"/>
        </w:rPr>
        <w:t>DELETE</w:t>
      </w:r>
      <w:r>
        <w:rPr>
          <w:rStyle w:val="VerbatimChar"/>
        </w:rPr>
        <w:t xml:space="preserve"> http://localhost:3000/zappos/api/v1/restaurants/&lt;restaurant-id&gt;/menus/&lt;menu-type&gt;/items/&lt;item-id&gt;</w:t>
      </w:r>
    </w:p>
    <w:p w14:paraId="254A3B65" w14:textId="77777777" w:rsidR="0034331B" w:rsidRDefault="0034331B" w:rsidP="0029271C">
      <w:pPr>
        <w:rPr>
          <w:rStyle w:val="VerbatimChar"/>
        </w:rPr>
      </w:pPr>
    </w:p>
    <w:p w14:paraId="190DAB0E" w14:textId="77777777" w:rsidR="00171E82" w:rsidRDefault="00171E82" w:rsidP="00171E82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</w:p>
    <w:p w14:paraId="3C680A3D" w14:textId="68118242" w:rsidR="00171E82" w:rsidRPr="00171E82" w:rsidRDefault="00171E82" w:rsidP="00171E82">
      <w:pPr>
        <w:shd w:val="clear" w:color="auto" w:fill="272822"/>
        <w:spacing w:line="270" w:lineRule="atLeast"/>
        <w:rPr>
          <w:rFonts w:ascii="Menlo" w:eastAsia="Times New Roman" w:hAnsi="Menlo" w:cs="Menlo"/>
          <w:color w:val="FFFFFF" w:themeColor="background1"/>
          <w:sz w:val="18"/>
          <w:szCs w:val="18"/>
        </w:rPr>
      </w:pPr>
      <w:r w:rsidRPr="00171E82">
        <w:rPr>
          <w:rFonts w:ascii="Menlo" w:eastAsia="Times New Roman" w:hAnsi="Menlo" w:cs="Menlo"/>
          <w:color w:val="FFFFFF" w:themeColor="background1"/>
          <w:sz w:val="18"/>
          <w:szCs w:val="18"/>
        </w:rPr>
        <w:t xml:space="preserve">    DELETE http://localhost:3000/zappos/api/v1/restaurants/starbucks-san-jose/menus/coffee/items/</w:t>
      </w:r>
      <w:r w:rsidRPr="00171E82">
        <w:rPr>
          <w:rFonts w:ascii="Menlo" w:eastAsia="Times New Roman" w:hAnsi="Menlo" w:cs="Menlo"/>
          <w:color w:val="FFFFFF" w:themeColor="background1"/>
          <w:sz w:val="18"/>
          <w:szCs w:val="18"/>
        </w:rPr>
        <w:t xml:space="preserve"> </w:t>
      </w:r>
      <w:r w:rsidRPr="00171E82">
        <w:rPr>
          <w:rFonts w:ascii="Menlo" w:eastAsia="Times New Roman" w:hAnsi="Menlo" w:cs="Menlo"/>
          <w:color w:val="FFFFFF" w:themeColor="background1"/>
          <w:sz w:val="18"/>
          <w:szCs w:val="18"/>
        </w:rPr>
        <w:t>5a7c16156d887752a071b3a2</w:t>
      </w:r>
    </w:p>
    <w:p w14:paraId="7E5D9B08" w14:textId="77777777" w:rsidR="00171E82" w:rsidRDefault="00171E82" w:rsidP="00171E82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  <w:r>
        <w:rPr>
          <w:rFonts w:ascii="Menlo" w:eastAsia="Times New Roman" w:hAnsi="Menlo" w:cs="Menlo"/>
          <w:color w:val="F8F8F2"/>
          <w:sz w:val="18"/>
          <w:szCs w:val="18"/>
        </w:rPr>
        <w:t xml:space="preserve">    </w:t>
      </w:r>
      <w:r>
        <w:rPr>
          <w:rFonts w:ascii="Menlo" w:eastAsia="Times New Roman" w:hAnsi="Menlo" w:cs="Menlo"/>
          <w:color w:val="AE81FF"/>
          <w:sz w:val="18"/>
          <w:szCs w:val="18"/>
        </w:rPr>
        <w:t>204</w:t>
      </w:r>
      <w:r>
        <w:rPr>
          <w:rFonts w:ascii="Menlo" w:eastAsia="Times New Roman" w:hAnsi="Menlo" w:cs="Menlo"/>
          <w:color w:val="F8F8F2"/>
          <w:sz w:val="18"/>
          <w:szCs w:val="18"/>
        </w:rPr>
        <w:t xml:space="preserve"> No Content</w:t>
      </w:r>
    </w:p>
    <w:p w14:paraId="75C27322" w14:textId="77777777" w:rsidR="00DE3205" w:rsidRDefault="00DE3205" w:rsidP="00171E82">
      <w:pPr>
        <w:shd w:val="clear" w:color="auto" w:fill="272822"/>
        <w:spacing w:line="270" w:lineRule="atLeast"/>
        <w:rPr>
          <w:rFonts w:ascii="Menlo" w:eastAsia="Times New Roman" w:hAnsi="Menlo" w:cs="Menlo"/>
          <w:color w:val="F8F8F2"/>
          <w:sz w:val="18"/>
          <w:szCs w:val="18"/>
        </w:rPr>
      </w:pPr>
    </w:p>
    <w:p w14:paraId="26B04151" w14:textId="77777777" w:rsidR="00171E82" w:rsidRDefault="00171E82" w:rsidP="0029271C">
      <w:pPr>
        <w:rPr>
          <w:rStyle w:val="VerbatimChar"/>
        </w:rPr>
      </w:pPr>
    </w:p>
    <w:p w14:paraId="5FD9A2AE" w14:textId="77777777" w:rsidR="00DE3205" w:rsidRDefault="00DE3205">
      <w:pPr>
        <w:pStyle w:val="Heading2"/>
      </w:pPr>
      <w:bookmarkStart w:id="5" w:name="redis-for-caching"/>
    </w:p>
    <w:p w14:paraId="7181E077" w14:textId="4411CAEB" w:rsidR="000F23C3" w:rsidRDefault="00050F7C">
      <w:pPr>
        <w:pStyle w:val="Heading2"/>
      </w:pPr>
      <w:proofErr w:type="spellStart"/>
      <w:r>
        <w:t>Redis</w:t>
      </w:r>
      <w:proofErr w:type="spellEnd"/>
      <w:r>
        <w:t xml:space="preserve"> for Caching</w:t>
      </w:r>
      <w:r w:rsidR="003410AE">
        <w:br/>
      </w:r>
    </w:p>
    <w:bookmarkEnd w:id="5"/>
    <w:p w14:paraId="1E8D2207" w14:textId="77777777" w:rsidR="000F23C3" w:rsidRDefault="00050F7C">
      <w:pPr>
        <w:numPr>
          <w:ilvl w:val="0"/>
          <w:numId w:val="8"/>
        </w:numPr>
      </w:pPr>
      <w:r>
        <w:t>To compare the request performace of redis and direct mongodb access, I have added approximatly 30,000 dummy data to the mongodb.</w:t>
      </w:r>
    </w:p>
    <w:p w14:paraId="275F367E" w14:textId="77777777" w:rsidR="000F23C3" w:rsidRDefault="00050F7C">
      <w:pPr>
        <w:numPr>
          <w:ilvl w:val="0"/>
          <w:numId w:val="1"/>
        </w:numPr>
      </w:pPr>
      <w:r>
        <w:t>Import dummy data to mongodb</w:t>
      </w:r>
    </w:p>
    <w:p w14:paraId="0ABA5259" w14:textId="77777777" w:rsidR="000F23C3" w:rsidRDefault="00050F7C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cd db_backup</w:t>
      </w:r>
      <w:r>
        <w:br/>
      </w:r>
      <w:r>
        <w:rPr>
          <w:rStyle w:val="VerbatimChar"/>
        </w:rPr>
        <w:t xml:space="preserve">    mongorestore -d anuj_restaurant_api anuj_restaurant_api </w:t>
      </w:r>
    </w:p>
    <w:p w14:paraId="28F5DA41" w14:textId="77777777" w:rsidR="000F23C3" w:rsidRDefault="00050F7C">
      <w:pPr>
        <w:numPr>
          <w:ilvl w:val="0"/>
          <w:numId w:val="8"/>
        </w:numPr>
      </w:pPr>
      <w:r>
        <w:t>So, that when randomly sending a GET request for the first time, I can measure response time and sending the same request again, it will hit the redis cache, I can see the response time improvement in the request.</w:t>
      </w:r>
    </w:p>
    <w:p w14:paraId="7AC2B2BF" w14:textId="77777777" w:rsidR="000F23C3" w:rsidRDefault="00050F7C">
      <w:pPr>
        <w:numPr>
          <w:ilvl w:val="0"/>
          <w:numId w:val="8"/>
        </w:numPr>
      </w:pPr>
      <w:r>
        <w:t>I have attached some screenshots displayin</w:t>
      </w:r>
      <w:r>
        <w:t>g the response time for both the scenario.</w:t>
      </w:r>
    </w:p>
    <w:p w14:paraId="1A504000" w14:textId="77777777" w:rsidR="000F23C3" w:rsidRDefault="00050F7C">
      <w:pPr>
        <w:pStyle w:val="Compact"/>
        <w:numPr>
          <w:ilvl w:val="1"/>
          <w:numId w:val="9"/>
        </w:numPr>
      </w:pPr>
      <w:r>
        <w:t xml:space="preserve">MongoDB </w:t>
      </w:r>
      <w:proofErr w:type="gramStart"/>
      <w:r>
        <w:t>Access :</w:t>
      </w:r>
      <w:proofErr w:type="gramEnd"/>
      <w:r>
        <w:t xml:space="preserve"> </w:t>
      </w:r>
      <w:r w:rsidRPr="00797BA6">
        <w:rPr>
          <w:b/>
        </w:rPr>
        <w:t>70ms</w:t>
      </w:r>
    </w:p>
    <w:p w14:paraId="13B40829" w14:textId="77777777" w:rsidR="000F23C3" w:rsidRDefault="00050F7C">
      <w:pPr>
        <w:pStyle w:val="Compact"/>
        <w:numPr>
          <w:ilvl w:val="1"/>
          <w:numId w:val="9"/>
        </w:numPr>
      </w:pPr>
      <w:r>
        <w:t xml:space="preserve">Redis </w:t>
      </w:r>
      <w:proofErr w:type="gramStart"/>
      <w:r>
        <w:t>Cache :</w:t>
      </w:r>
      <w:proofErr w:type="gramEnd"/>
      <w:r>
        <w:t xml:space="preserve"> </w:t>
      </w:r>
      <w:r w:rsidRPr="00797BA6">
        <w:rPr>
          <w:b/>
        </w:rPr>
        <w:t>5ms</w:t>
      </w:r>
    </w:p>
    <w:p w14:paraId="21252740" w14:textId="77777777" w:rsidR="002903A6" w:rsidRDefault="002903A6">
      <w:pPr>
        <w:pStyle w:val="Heading2"/>
      </w:pPr>
      <w:bookmarkStart w:id="6" w:name="unit-tests"/>
    </w:p>
    <w:p w14:paraId="295F7AE6" w14:textId="7C72D85E" w:rsidR="002903A6" w:rsidRDefault="002903A6" w:rsidP="002903A6">
      <w:r>
        <w:rPr>
          <w:noProof/>
        </w:rPr>
        <w:drawing>
          <wp:inline distT="0" distB="0" distL="0" distR="0" wp14:anchorId="5CE37639" wp14:editId="424CDBF5">
            <wp:extent cx="5943600" cy="37147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ongodb_hit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F2790" w14:textId="107EF723" w:rsidR="002903A6" w:rsidRDefault="002903A6" w:rsidP="002903A6">
      <w:pPr>
        <w:jc w:val="center"/>
      </w:pPr>
      <w:r>
        <w:t xml:space="preserve">MongoDB </w:t>
      </w:r>
      <w:proofErr w:type="gramStart"/>
      <w:r>
        <w:t>hit</w:t>
      </w:r>
      <w:proofErr w:type="gramEnd"/>
    </w:p>
    <w:p w14:paraId="62C3DD0C" w14:textId="26CDF440" w:rsidR="002903A6" w:rsidRDefault="002903A6" w:rsidP="002903A6">
      <w:r>
        <w:rPr>
          <w:noProof/>
        </w:rPr>
        <w:drawing>
          <wp:inline distT="0" distB="0" distL="0" distR="0" wp14:anchorId="46200534" wp14:editId="000A3211">
            <wp:extent cx="5943600" cy="37147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edis_hit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BB462" w14:textId="6E30BE9B" w:rsidR="002903A6" w:rsidRPr="002903A6" w:rsidRDefault="002903A6" w:rsidP="002903A6">
      <w:pPr>
        <w:jc w:val="center"/>
      </w:pPr>
      <w:proofErr w:type="spellStart"/>
      <w:r>
        <w:t>Redis</w:t>
      </w:r>
      <w:proofErr w:type="spellEnd"/>
      <w:r>
        <w:t xml:space="preserve"> Hit</w:t>
      </w:r>
    </w:p>
    <w:p w14:paraId="70DFC7DB" w14:textId="77777777" w:rsidR="002903A6" w:rsidRDefault="002903A6">
      <w:pPr>
        <w:pStyle w:val="Heading2"/>
      </w:pPr>
    </w:p>
    <w:p w14:paraId="7CA9BD4B" w14:textId="5D1E47C8" w:rsidR="000F23C3" w:rsidRDefault="00797BA6">
      <w:pPr>
        <w:pStyle w:val="Heading2"/>
      </w:pPr>
      <w:r>
        <w:br/>
      </w:r>
      <w:r w:rsidR="00050F7C">
        <w:t>Unit Tests</w:t>
      </w:r>
    </w:p>
    <w:bookmarkEnd w:id="6"/>
    <w:p w14:paraId="16CFF37D" w14:textId="77777777" w:rsidR="000F23C3" w:rsidRDefault="00050F7C">
      <w:r>
        <w:t>R</w:t>
      </w:r>
      <w:r>
        <w:t>un following command to</w:t>
      </w:r>
      <w:r>
        <w:t xml:space="preserve"> run unit tests</w:t>
      </w:r>
    </w:p>
    <w:p w14:paraId="42BCC506" w14:textId="1C6CD262" w:rsidR="000F23C3" w:rsidRDefault="00050F7C">
      <w:pPr>
        <w:pStyle w:val="SourceCode"/>
        <w:rPr>
          <w:rStyle w:val="NormalTok"/>
        </w:rPr>
      </w:pP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pm</w:t>
      </w:r>
      <w:proofErr w:type="spellEnd"/>
      <w:r>
        <w:rPr>
          <w:rStyle w:val="NormalTok"/>
        </w:rPr>
        <w:t xml:space="preserve"> test</w:t>
      </w:r>
      <w:r w:rsidR="002903A6">
        <w:rPr>
          <w:rStyle w:val="NormalTok"/>
        </w:rPr>
        <w:br/>
      </w:r>
      <w:r w:rsidR="002903A6">
        <w:rPr>
          <w:rStyle w:val="NormalTok"/>
        </w:rPr>
        <w:br/>
      </w:r>
    </w:p>
    <w:p w14:paraId="738540B1" w14:textId="4AC83DEE" w:rsidR="002944CE" w:rsidRDefault="002903A6" w:rsidP="00AD6365">
      <w:pPr>
        <w:pStyle w:val="SourceCode"/>
      </w:pPr>
      <w:r>
        <w:rPr>
          <w:noProof/>
        </w:rPr>
        <w:drawing>
          <wp:inline distT="0" distB="0" distL="0" distR="0" wp14:anchorId="786EAA6C" wp14:editId="53436FA1">
            <wp:extent cx="5943600" cy="39922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nit_tests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92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7" w:name="handling-millions-of-request-at-once"/>
    </w:p>
    <w:p w14:paraId="5A0FB438" w14:textId="77777777" w:rsidR="002944CE" w:rsidRDefault="002944CE">
      <w:pPr>
        <w:pStyle w:val="Heading2"/>
      </w:pPr>
    </w:p>
    <w:p w14:paraId="5EDF3D03" w14:textId="210B1FBA" w:rsidR="000F23C3" w:rsidRDefault="00050F7C">
      <w:pPr>
        <w:pStyle w:val="Heading2"/>
      </w:pPr>
      <w:r>
        <w:t xml:space="preserve">Handling millions of </w:t>
      </w:r>
      <w:r w:rsidR="002944CE">
        <w:t>R</w:t>
      </w:r>
      <w:r>
        <w:t>equest</w:t>
      </w:r>
      <w:r w:rsidR="002944CE">
        <w:t>s</w:t>
      </w:r>
      <w:r>
        <w:t xml:space="preserve"> at once</w:t>
      </w:r>
    </w:p>
    <w:p w14:paraId="66B604A7" w14:textId="77777777" w:rsidR="002F315D" w:rsidRPr="002F315D" w:rsidRDefault="002F315D" w:rsidP="002F315D">
      <w:bookmarkStart w:id="8" w:name="_GoBack"/>
      <w:bookmarkEnd w:id="8"/>
    </w:p>
    <w:bookmarkEnd w:id="7"/>
    <w:p w14:paraId="35348105" w14:textId="77777777" w:rsidR="000F23C3" w:rsidRDefault="00050F7C">
      <w:r>
        <w:t>For hand</w:t>
      </w:r>
      <w:r>
        <w:t xml:space="preserve">ling these many </w:t>
      </w:r>
      <w:proofErr w:type="gramStart"/>
      <w:r>
        <w:t>request</w:t>
      </w:r>
      <w:proofErr w:type="gramEnd"/>
      <w:r>
        <w:t xml:space="preserve"> at once we can use multiple servers running the same service and we can put the mongodb database on different machine and not where the node server is currently running.</w:t>
      </w:r>
    </w:p>
    <w:p w14:paraId="653ED773" w14:textId="77777777" w:rsidR="00D90455" w:rsidRDefault="00D90455"/>
    <w:p w14:paraId="3A4669FE" w14:textId="77777777" w:rsidR="000F23C3" w:rsidRDefault="00050F7C">
      <w:r>
        <w:t>For this we can use mongodb replicaset as well as load balance</w:t>
      </w:r>
      <w:r>
        <w:t>r on top of the node server.</w:t>
      </w:r>
    </w:p>
    <w:p w14:paraId="59775C7A" w14:textId="77777777" w:rsidR="00D90455" w:rsidRDefault="00D90455"/>
    <w:p w14:paraId="3A5D128F" w14:textId="77777777" w:rsidR="000F23C3" w:rsidRDefault="00050F7C">
      <w:r>
        <w:t xml:space="preserve">If we use AWS services for handling scaling for this type of problem, </w:t>
      </w:r>
      <w:proofErr w:type="gramStart"/>
      <w:r>
        <w:t>Here</w:t>
      </w:r>
      <w:proofErr w:type="gramEnd"/>
      <w:r>
        <w:t xml:space="preserve"> is the server architecture diagram.</w:t>
      </w:r>
    </w:p>
    <w:p w14:paraId="5323A3AA" w14:textId="77777777" w:rsidR="00D90455" w:rsidRDefault="00050F7C">
      <w:r>
        <w:t xml:space="preserve">I have hosted this service on my AWS EC2 instance. </w:t>
      </w:r>
    </w:p>
    <w:p w14:paraId="5B3B26AF" w14:textId="77777777" w:rsidR="00D90455" w:rsidRDefault="00D90455"/>
    <w:p w14:paraId="1F9DD743" w14:textId="194A8774" w:rsidR="000F23C3" w:rsidRDefault="00050F7C">
      <w:r>
        <w:t xml:space="preserve">Here is the link for the API server. </w:t>
      </w:r>
      <w:hyperlink r:id="rId11">
        <w:r>
          <w:rPr>
            <w:rStyle w:val="Link"/>
          </w:rPr>
          <w:t>http://ec2-54-215-224-120.us-west-1.compute.amazonaws.com:3000</w:t>
        </w:r>
      </w:hyperlink>
    </w:p>
    <w:p w14:paraId="0557DA9E" w14:textId="35E997B5" w:rsidR="000F23C3" w:rsidRDefault="002944CE">
      <w:pPr>
        <w:pStyle w:val="ImageCaption"/>
      </w:pPr>
      <w:r>
        <w:rPr>
          <w:noProof/>
        </w:rPr>
        <w:lastRenderedPageBreak/>
        <w:drawing>
          <wp:inline distT="0" distB="0" distL="0" distR="0" wp14:anchorId="5D6DDC89" wp14:editId="752133E7">
            <wp:extent cx="5943600" cy="4543425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rchitectural_diagram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4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F23C3" w:rsidSect="0008745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Menlo">
    <w:panose1 w:val="020B0609030804020204"/>
    <w:charset w:val="00"/>
    <w:family w:val="swiss"/>
    <w:pitch w:val="fixed"/>
    <w:sig w:usb0="E60022FF" w:usb1="D200F9FB" w:usb2="02000028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B8809BD"/>
    <w:multiLevelType w:val="multilevel"/>
    <w:tmpl w:val="38C2E8DA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1683275"/>
    <w:multiLevelType w:val="multilevel"/>
    <w:tmpl w:val="73EA350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D3EB6746"/>
    <w:multiLevelType w:val="multilevel"/>
    <w:tmpl w:val="A52CFD1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DF520514"/>
    <w:multiLevelType w:val="multilevel"/>
    <w:tmpl w:val="6640380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9724321"/>
    <w:multiLevelType w:val="multilevel"/>
    <w:tmpl w:val="7F36B7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74E46EAC"/>
    <w:multiLevelType w:val="multilevel"/>
    <w:tmpl w:val="B5FAE1F0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7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8">
    <w:abstractNumId w:val="1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2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4A9E"/>
    <w:rsid w:val="00011C8B"/>
    <w:rsid w:val="00017792"/>
    <w:rsid w:val="00050F7C"/>
    <w:rsid w:val="00087454"/>
    <w:rsid w:val="000F23C3"/>
    <w:rsid w:val="00171E82"/>
    <w:rsid w:val="002563C7"/>
    <w:rsid w:val="002903A6"/>
    <w:rsid w:val="0029271C"/>
    <w:rsid w:val="002944CE"/>
    <w:rsid w:val="002F315D"/>
    <w:rsid w:val="003410AE"/>
    <w:rsid w:val="0034331B"/>
    <w:rsid w:val="003A0E88"/>
    <w:rsid w:val="004E29B3"/>
    <w:rsid w:val="00590D07"/>
    <w:rsid w:val="00784D58"/>
    <w:rsid w:val="00797BA6"/>
    <w:rsid w:val="008D6863"/>
    <w:rsid w:val="009502F5"/>
    <w:rsid w:val="009B2829"/>
    <w:rsid w:val="009B4475"/>
    <w:rsid w:val="00A60DE7"/>
    <w:rsid w:val="00A92F40"/>
    <w:rsid w:val="00AD6365"/>
    <w:rsid w:val="00B86B75"/>
    <w:rsid w:val="00BA6C72"/>
    <w:rsid w:val="00BC48D5"/>
    <w:rsid w:val="00C06A64"/>
    <w:rsid w:val="00C36279"/>
    <w:rsid w:val="00D90455"/>
    <w:rsid w:val="00DE3205"/>
    <w:rsid w:val="00E315A3"/>
    <w:rsid w:val="00FE1F4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D5D79F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Normal" w:qFormat="1"/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9B4475"/>
    <w:pPr>
      <w:spacing w:after="0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  <w:rPr>
      <w:rFonts w:asciiTheme="minorHAnsi" w:hAnsiTheme="minorHAnsi" w:cstheme="minorBidi"/>
    </w:r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pPr>
      <w:spacing w:before="180" w:after="180"/>
    </w:pPr>
    <w:rPr>
      <w:rFonts w:asciiTheme="minorHAnsi" w:hAnsiTheme="minorHAnsi" w:cstheme="minorBidi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before="180"/>
    </w:pPr>
    <w:rPr>
      <w:rFonts w:asciiTheme="minorHAnsi" w:hAnsiTheme="minorHAnsi" w:cstheme="minorBidi"/>
      <w:b/>
    </w:rPr>
  </w:style>
  <w:style w:type="paragraph" w:customStyle="1" w:styleId="Definition">
    <w:name w:val="Definition"/>
    <w:basedOn w:val="Normal"/>
    <w:pPr>
      <w:spacing w:before="180" w:after="180"/>
    </w:pPr>
    <w:rPr>
      <w:rFonts w:asciiTheme="minorHAnsi" w:hAnsiTheme="minorHAnsi" w:cstheme="minorBidi"/>
    </w:rPr>
  </w:style>
  <w:style w:type="paragraph" w:styleId="BodyText">
    <w:name w:val="Body Text"/>
    <w:basedOn w:val="Normal"/>
    <w:pPr>
      <w:spacing w:before="180" w:after="120"/>
    </w:pPr>
    <w:rPr>
      <w:rFonts w:asciiTheme="minorHAnsi" w:hAnsiTheme="minorHAnsi" w:cstheme="minorBidi"/>
    </w:rPr>
  </w:style>
  <w:style w:type="paragraph" w:customStyle="1" w:styleId="TableCaption">
    <w:name w:val="Table Caption"/>
    <w:basedOn w:val="Normal"/>
    <w:pPr>
      <w:spacing w:after="120"/>
    </w:pPr>
    <w:rPr>
      <w:rFonts w:asciiTheme="minorHAnsi" w:hAnsiTheme="minorHAnsi" w:cstheme="minorBidi"/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rFonts w:asciiTheme="minorHAnsi" w:hAnsiTheme="minorHAnsi" w:cstheme="minorBidi"/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  <w:spacing w:before="180" w:after="180"/>
    </w:pPr>
    <w:rPr>
      <w:rFonts w:asciiTheme="minorHAnsi" w:hAnsiTheme="minorHAnsi" w:cstheme="minorBidi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797BA6"/>
    <w:pPr>
      <w:spacing w:before="180" w:after="180"/>
      <w:ind w:left="720"/>
      <w:contextualSpacing/>
    </w:pPr>
    <w:rPr>
      <w:rFonts w:asciiTheme="minorHAnsi" w:hAnsiTheme="minorHAnsi" w:cstheme="minorBidi"/>
    </w:rPr>
  </w:style>
  <w:style w:type="character" w:styleId="Hyperlink">
    <w:name w:val="Hyperlink"/>
    <w:basedOn w:val="DefaultParagraphFont"/>
    <w:unhideWhenUsed/>
    <w:rsid w:val="00797BA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470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18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62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0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9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63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1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74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2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9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0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1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4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45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4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77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15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0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237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27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81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57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417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6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02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970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71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03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12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35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83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9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6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6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3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9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0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3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6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0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7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0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5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2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2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8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813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86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33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5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2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86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3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5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3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2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5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2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3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2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9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5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9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1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8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43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2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830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43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58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475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05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62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021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93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0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81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67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0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3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0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9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7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9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4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8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6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5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6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1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7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1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2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60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71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88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74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33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990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18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7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30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33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93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98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68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26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27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86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37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6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3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8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3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0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8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9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9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11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31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32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57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58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0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2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6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9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96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70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14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8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566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9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97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7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6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13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9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28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65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1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57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7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22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92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39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41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47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1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0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0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5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5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76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04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56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88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47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0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83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95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52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49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45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8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37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72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14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36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2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2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3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6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4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8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8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5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2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74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65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63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5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23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47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03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57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27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91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73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5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4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93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7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3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16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0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9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6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7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6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2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0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4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8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3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0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46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1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8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ec2-54-215-224-120.us-west-1.compute.amazonaws.com:3000/" TargetMode="External"/><Relationship Id="rId12" Type="http://schemas.openxmlformats.org/officeDocument/2006/relationships/image" Target="media/image4.png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hyperlink" Target="https://github.com/Anuj2512/Restaurant-REST-API" TargetMode="External"/><Relationship Id="rId6" Type="http://schemas.openxmlformats.org/officeDocument/2006/relationships/hyperlink" Target="mailto:chaudhari.anuj93@gmail.com" TargetMode="External"/><Relationship Id="rId7" Type="http://schemas.openxmlformats.org/officeDocument/2006/relationships/hyperlink" Target="https://www.getpostman.com/collections/0833962d50247e7f69a0" TargetMode="Externa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484</Words>
  <Characters>8464</Characters>
  <Application>Microsoft Macintosh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99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uj Chaudhari</dc:creator>
  <cp:lastModifiedBy>Anuj Chaudhari</cp:lastModifiedBy>
  <cp:revision>2</cp:revision>
  <dcterms:created xsi:type="dcterms:W3CDTF">2018-02-09T03:24:00Z</dcterms:created>
  <dcterms:modified xsi:type="dcterms:W3CDTF">2018-02-09T03:24:00Z</dcterms:modified>
</cp:coreProperties>
</file>